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endnotes.xml" ContentType="application/vnd.openxmlformats-officedocument.wordprocessingml.endnotes+xml"/>
  <Override PartName="/word/theme/theme11.xml" ContentType="application/vnd.openxmlformats-officedocument.theme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2.xml" ContentType="application/vnd.openxmlformats-officedocument.wordprocessingml.webSettings+xml"/>
  <Override PartName="/word/fontTable2.xml" ContentType="application/vnd.openxmlformats-officedocument.wordprocessingml.fontTable+xml"/>
  <Override PartName="/word/settings2.xml" ContentType="application/vnd.openxmlformats-officedocument.wordprocessingml.settings+xml"/>
  <Override PartName="/word/header21.xml" ContentType="application/vnd.openxmlformats-officedocument.wordprocessingml.header+xml"/>
  <Override PartName="/word/styles2.xml" ContentType="application/vnd.openxmlformats-officedocument.wordprocessingml.styles+xml"/>
  <Override PartName="/word/header12.xml" ContentType="application/vnd.openxmlformats-officedocument.wordprocessingml.header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4A916" w14:textId="5F87E6D8" w:rsidR="00342006" w:rsidRPr="007D5245" w:rsidRDefault="00BE52B6">
      <w:pPr>
        <w:rPr>
          <w:lang w:val="pt-BR"/>
        </w:rPr>
      </w:pPr>
      <w:r w:rsidRPr="007D5245">
        <w:rPr>
          <w:noProof/>
          <w:lang w:val="pt-BR" w:bidi="pt-PT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1AC73D8" wp14:editId="6E378881">
                <wp:simplePos x="0" y="0"/>
                <wp:positionH relativeFrom="column">
                  <wp:posOffset>-457200</wp:posOffset>
                </wp:positionH>
                <wp:positionV relativeFrom="paragraph">
                  <wp:posOffset>-1124576</wp:posOffset>
                </wp:positionV>
                <wp:extent cx="7772400" cy="10754435"/>
                <wp:effectExtent l="0" t="0" r="0" b="8890"/>
                <wp:wrapNone/>
                <wp:docPr id="1" name="Grupo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54435"/>
                          <a:chOff x="0" y="0"/>
                          <a:chExt cx="7772400" cy="10754435"/>
                        </a:xfrm>
                      </wpg:grpSpPr>
                      <wps:wsp>
                        <wps:cNvPr id="3" name="Retângulo 3">
                          <a:extLst>
                            <a:ext uri="{FF2B5EF4-FFF2-40B4-BE49-F238E27FC236}">
                              <a16:creationId xmlns:a16="http://schemas.microsoft.com/office/drawing/2014/main" id="{D6631FCC-609C-4086-942B-812DCD5D983F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tângulo 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6"/>
                            <a:ext cx="7772400" cy="4218169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Retângulo 8">
                          <a:extLst>
                            <a:ext uri="{FF2B5EF4-FFF2-40B4-BE49-F238E27FC236}">
                              <a16:creationId xmlns:a16="http://schemas.microsoft.com/office/drawing/2014/main" id="{D4EDA41C-4BCD-45CB-A5E5-E28A5F949C20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762000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" name="Paralelogramo 9">
                          <a:extLst>
                            <a:ext uri="{FF2B5EF4-FFF2-40B4-BE49-F238E27FC236}">
                              <a16:creationId xmlns:a16="http://schemas.microsoft.com/office/drawing/2014/main" id="{BF9D6B43-AD60-4B2F-B7A2-F4840477F1E5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43467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40385F" w14:textId="77777777" w:rsidR="00BE52B6" w:rsidRPr="00372B3C" w:rsidRDefault="00BE52B6" w:rsidP="00BE52B6">
                              <w:pPr>
                                <w:pStyle w:val="Estrela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291D42" w14:textId="77777777" w:rsidR="00BE52B6" w:rsidRPr="00372B3C" w:rsidRDefault="00BE52B6" w:rsidP="00BE52B6">
                              <w:pPr>
                                <w:pStyle w:val="Estrelagrande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5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1C26DD" w14:textId="77777777" w:rsidR="00BE52B6" w:rsidRPr="00372B3C" w:rsidRDefault="00BE52B6" w:rsidP="00BE52B6">
                              <w:pPr>
                                <w:pStyle w:val="Estrela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AC73D8" id="Grupo 1" o:spid="_x0000_s1026" alt="&quot;&quot;" style="position:absolute;left:0;text-align:left;margin-left:-36pt;margin-top:-88.55pt;width:612pt;height:846.8pt;z-index:-251657216;mso-height-relative:margin" coordsize="77724,1075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">
                <v:rect id="Retângulo 3" o:spid="_x0000_s1027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" fillcolor="#0d0d0d [3069]" stroked="f" strokeweight="1pt"/>
                <v:rect id="Retângulo 16" o:spid="_x0000_s1028" alt="&quot;&quot;" style="position:absolute;top:65362;width:77724;height:421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" fillcolor="#1d3150 [808]" stroked="f" strokeweight="1pt"/>
                <v:rect id="Retângulo 8" o:spid="_x0000_s1029" alt="&quot;&quot;" style="position:absolute;left:7620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" fillcolor="#c5a635" stroked="f" strokeweight="1p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elogramo 9" o:spid="_x0000_s1030" type="#_x0000_t7" alt="&quot;&quot;" style="position:absolute;left:6434;top:60261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" adj="3054" fillcolor="#0d0d0d [3069]" stroked="f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" o:spid="_x0000_s1031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7240385F" w14:textId="77777777" w:rsidR="00BE52B6" w:rsidRPr="00372B3C" w:rsidRDefault="00BE52B6" w:rsidP="00BE52B6">
                        <w:pPr>
                          <w:pStyle w:val="Estrela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  <v:shape id="Caixa de Texto 2" o:spid="_x0000_s1032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65291D42" w14:textId="77777777" w:rsidR="00BE52B6" w:rsidRPr="00372B3C" w:rsidRDefault="00BE52B6" w:rsidP="00BE52B6">
                        <w:pPr>
                          <w:pStyle w:val="Estrelagrande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  <v:shape id="Caixa de Texto 2" o:spid="_x0000_s1033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<v:textbox>
                    <w:txbxContent>
                      <w:p w14:paraId="3E1C26DD" w14:textId="77777777" w:rsidR="00BE52B6" w:rsidRPr="00372B3C" w:rsidRDefault="00BE52B6" w:rsidP="00BE52B6">
                        <w:pPr>
                          <w:pStyle w:val="Estrela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7D5245">
        <w:rPr>
          <w:noProof/>
          <w:lang w:val="pt-BR" w:bidi="pt-PT"/>
        </w:rPr>
        <w:t xml:space="preserve"> </w:t>
      </w:r>
      <w:r w:rsidR="002E1229" w:rsidRPr="007D5245">
        <w:rPr>
          <w:noProof/>
          <w:lang w:val="pt-BR" w:bidi="pt-PT"/>
        </w:rPr>
        <mc:AlternateContent>
          <mc:Choice Requires="wpg">
            <w:drawing>
              <wp:inline distT="0" distB="0" distL="0" distR="0" wp14:anchorId="2E05BA33" wp14:editId="706DF7C0">
                <wp:extent cx="6738021" cy="6332895"/>
                <wp:effectExtent l="0" t="0" r="0" b="0"/>
                <wp:docPr id="33" name="Grupo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8021" cy="6332895"/>
                          <a:chOff x="0" y="0"/>
                          <a:chExt cx="6738021" cy="6332895"/>
                        </a:xfrm>
                      </wpg:grpSpPr>
                      <wps:wsp>
                        <wps:cNvPr id="19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352" y="5308946"/>
                            <a:ext cx="3328669" cy="8325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-1861431496"/>
                                <w:placeholder>
                                  <w:docPart w:val="356BC7418F554BC39D15CF374E22913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F0680E" w14:textId="4CCA9954" w:rsidR="002E1229" w:rsidRDefault="002E1229" w:rsidP="002E1229">
                                  <w:pPr>
                                    <w:pStyle w:val="Subttulo"/>
                                  </w:pPr>
                                  <w:r>
                                    <w:rPr>
                                      <w:lang w:bidi="pt-PT"/>
                                    </w:rPr>
                                    <w:t>Feliz semana de homenagem aos professore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31" name="Grupo 31"/>
                        <wpg:cNvGrpSpPr/>
                        <wpg:grpSpPr>
                          <a:xfrm>
                            <a:off x="0" y="0"/>
                            <a:ext cx="6633938" cy="5996382"/>
                            <a:chOff x="-1571625" y="-942974"/>
                            <a:chExt cx="6629240" cy="5992242"/>
                          </a:xfrm>
                        </wpg:grpSpPr>
                        <wps:wsp>
                          <wps:cNvPr id="48" name="Caixa de texto 12"/>
                          <wps:cNvSpPr txBox="1"/>
                          <wps:spPr>
                            <a:xfrm rot="1615059">
                              <a:off x="3643837" y="2132188"/>
                              <a:ext cx="1413778" cy="291708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85133881"/>
                                  <w:placeholder>
                                    <w:docPart w:val="E7C5F432BBA840FA90676151607A4173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B57B085" w14:textId="77777777" w:rsidR="00342006" w:rsidRPr="001237DC" w:rsidRDefault="00342006" w:rsidP="001237DC">
                                    <w:pPr>
                                      <w:pStyle w:val="Ttulo"/>
                                    </w:pPr>
                                    <w:r w:rsidRPr="001237DC">
                                      <w:rPr>
                                        <w:lang w:bidi="pt-PT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6" name="Caixa de Texto 5"/>
                          <wps:cNvSpPr txBox="1"/>
                          <wps:spPr>
                            <a:xfrm>
                              <a:off x="-1571625" y="-942974"/>
                              <a:ext cx="3216535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365864097"/>
                                  <w:placeholder>
                                    <w:docPart w:val="8E0DD40E15504791A54240C2EE8EA6C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E1BBE26" w14:textId="131CF30C" w:rsidR="00342006" w:rsidRPr="00465C26" w:rsidRDefault="00342006" w:rsidP="001237DC">
                                    <w:pPr>
                                      <w:pStyle w:val="Ttulo"/>
                                    </w:pPr>
                                    <w:r>
                                      <w:rPr>
                                        <w:lang w:bidi="pt-PT"/>
                                      </w:rPr>
                                      <w:t>Y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9" name="Caixa de Texto 9"/>
                          <wps:cNvSpPr txBox="1"/>
                          <wps:spPr>
                            <a:xfrm rot="21253525">
                              <a:off x="-11084" y="66189"/>
                              <a:ext cx="3216535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2137629351"/>
                                  <w:placeholder>
                                    <w:docPart w:val="1B31F571664F4FC5B5B6D6DEE1157E7A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195A9DDC" w14:textId="456CA5E7" w:rsidR="00342006" w:rsidRDefault="00342006" w:rsidP="001237DC">
                                    <w:pPr>
                                      <w:pStyle w:val="Ttulo"/>
                                    </w:pPr>
                                    <w:r>
                                      <w:rPr>
                                        <w:lang w:bidi="pt-PT"/>
                                      </w:rPr>
                                      <w:t>U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0" name="Caixa de Texto 10"/>
                          <wps:cNvSpPr txBox="1"/>
                          <wps:spPr>
                            <a:xfrm rot="454350">
                              <a:off x="1154525" y="1237261"/>
                              <a:ext cx="3565538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2069526160"/>
                                  <w:placeholder>
                                    <w:docPart w:val="A166911DCE784B09B509C6D45B4433F4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466C388" w14:textId="5CA62FD3" w:rsidR="00342006" w:rsidRPr="001237DC" w:rsidRDefault="00342006" w:rsidP="001237DC">
                                    <w:pPr>
                                      <w:pStyle w:val="Ttulo"/>
                                    </w:pPr>
                                    <w:r w:rsidRPr="001237DC">
                                      <w:rPr>
                                        <w:lang w:bidi="pt-PT"/>
                                      </w:rPr>
                                      <w:t>M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64" name="Caixa de Texto 15"/>
                        <wps:cNvSpPr txBox="1"/>
                        <wps:spPr>
                          <a:xfrm rot="21325193">
                            <a:off x="426004" y="4927595"/>
                            <a:ext cx="2515670" cy="14053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05C3499" w14:textId="02C38EBE" w:rsidR="001237DC" w:rsidRPr="00A6001B" w:rsidRDefault="00B361C8" w:rsidP="001237DC">
                              <w:pPr>
                                <w:pStyle w:val="Ttulo1"/>
                              </w:pPr>
                              <w:sdt>
                                <w:sdtPr>
                                  <w:rPr>
                                    <w:rStyle w:val="nfaseSutil"/>
                                  </w:rPr>
                                  <w:id w:val="-1481454422"/>
                                  <w:placeholder>
                                    <w:docPart w:val="98EA2E1122244837A72E3BC7E076B008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nfaseSutil"/>
                                  </w:rPr>
                                </w:sdtEndPr>
                                <w:sdtContent>
                                  <w:r w:rsidR="002E1229">
                                    <w:rPr>
                                      <w:rStyle w:val="nfaseSutil"/>
                                      <w:lang w:bidi="pt-PT"/>
                                    </w:rPr>
                                    <w:t>Atenção</w:t>
                                  </w:r>
                                </w:sdtContent>
                              </w:sdt>
                              <w:r w:rsidR="001237DC">
                                <w:rPr>
                                  <w:lang w:bidi="pt-PT"/>
                                </w:rPr>
                                <w:t xml:space="preserve"> </w:t>
                              </w:r>
                              <w:sdt>
                                <w:sdtPr>
                                  <w:id w:val="83043557"/>
                                  <w:placeholder>
                                    <w:docPart w:val="898F7712AB5F404EA24A2CC7599DFB6E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1237DC" w:rsidRPr="00B63425">
                                    <w:rPr>
                                      <w:lang w:bidi="pt-PT"/>
                                    </w:rPr>
                                    <w:t>T</w:t>
                                  </w:r>
                                  <w:r w:rsidR="002E1229">
                                    <w:rPr>
                                      <w:lang w:bidi="pt-PT"/>
                                    </w:rPr>
                                    <w:t>odos Professores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E05BA33" id="Grupo 33" o:spid="_x0000_s1034" alt="&quot;&quot;" style="width:530.55pt;height:498.65pt;mso-position-horizontal-relative:char;mso-position-vertical-relative:line" coordsize="67380,633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">
                <v:shape id="Caixa de Texto 2" o:spid="_x0000_s1035" type="#_x0000_t202" style="position:absolute;left:34093;top:53089;width:33287;height:83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sdt>
                        <w:sdtPr>
                          <w:id w:val="-1861431496"/>
                          <w:placeholder>
                            <w:docPart w:val="356BC7418F554BC39D15CF374E22913B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F0680E" w14:textId="4CCA9954" w:rsidR="002E1229" w:rsidRDefault="002E1229" w:rsidP="002E1229">
                            <w:pPr>
                              <w:pStyle w:val="Subttulo"/>
                            </w:pPr>
                            <w:r>
                              <w:rPr>
                                <w:lang w:bidi="pt-PT"/>
                              </w:rPr>
                              <w:t>Feliz semana de homenagem aos professores</w:t>
                            </w:r>
                          </w:p>
                        </w:sdtContent>
                      </w:sdt>
                    </w:txbxContent>
                  </v:textbox>
                </v:shape>
                <v:group id="Grupo 31" o:spid="_x0000_s1036" style="position:absolute;width:66339;height:59963" coordorigin="-15716,-9429" coordsize="66292,599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Caixa de texto 12" o:spid="_x0000_s1037" type="#_x0000_t202" style="position:absolute;left:36438;top:21321;width:14138;height:29171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" filled="f" stroked="f">
                    <v:textbox style="mso-fit-shape-to-text:t">
                      <w:txbxContent>
                        <w:sdt>
                          <w:sdtPr>
                            <w:id w:val="-185133881"/>
                            <w:placeholder>
                              <w:docPart w:val="E7C5F432BBA840FA90676151607A4173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5B57B085" w14:textId="77777777" w:rsidR="00342006" w:rsidRPr="001237DC" w:rsidRDefault="00342006" w:rsidP="001237DC">
                              <w:pPr>
                                <w:pStyle w:val="Ttulo"/>
                              </w:pPr>
                              <w:r w:rsidRPr="001237DC">
                                <w:rPr>
                                  <w:lang w:bidi="pt-PT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5" o:spid="_x0000_s1038" type="#_x0000_t202" style="position:absolute;left:-15716;top:-9429;width:32165;height:29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1365864097"/>
                            <w:placeholder>
                              <w:docPart w:val="8E0DD40E15504791A54240C2EE8EA6C0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E1BBE26" w14:textId="131CF30C" w:rsidR="00342006" w:rsidRPr="00465C26" w:rsidRDefault="00342006" w:rsidP="001237DC">
                              <w:pPr>
                                <w:pStyle w:val="Ttulo"/>
                              </w:pPr>
                              <w:r>
                                <w:rPr>
                                  <w:lang w:bidi="pt-PT"/>
                                </w:rPr>
                                <w:t>Y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9" o:spid="_x0000_s1039" type="#_x0000_t202" style="position:absolute;left:-110;top:661;width:32164;height:29171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2137629351"/>
                            <w:placeholder>
                              <w:docPart w:val="1B31F571664F4FC5B5B6D6DEE1157E7A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195A9DDC" w14:textId="456CA5E7" w:rsidR="00342006" w:rsidRDefault="00342006" w:rsidP="001237DC">
                              <w:pPr>
                                <w:pStyle w:val="Ttulo"/>
                              </w:pPr>
                              <w:r>
                                <w:rPr>
                                  <w:lang w:bidi="pt-PT"/>
                                </w:rPr>
                                <w:t>U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10" o:spid="_x0000_s1040" type="#_x0000_t202" style="position:absolute;left:11545;top:12372;width:35655;height:29171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2069526160"/>
                            <w:placeholder>
                              <w:docPart w:val="A166911DCE784B09B509C6D45B4433F4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466C388" w14:textId="5CA62FD3" w:rsidR="00342006" w:rsidRPr="001237DC" w:rsidRDefault="00342006" w:rsidP="001237DC">
                              <w:pPr>
                                <w:pStyle w:val="Ttulo"/>
                              </w:pPr>
                              <w:r w:rsidRPr="001237DC">
                                <w:rPr>
                                  <w:lang w:bidi="pt-PT"/>
                                </w:rPr>
                                <w:t>M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Caixa de Texto 15" o:spid="_x0000_s1041" type="#_x0000_t202" style="position:absolute;left:4260;top:49275;width:25156;height:14053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" filled="f" stroked="f">
                  <v:textbox>
                    <w:txbxContent>
                      <w:p w14:paraId="605C3499" w14:textId="02C38EBE" w:rsidR="001237DC" w:rsidRPr="00A6001B" w:rsidRDefault="00B361C8" w:rsidP="001237DC">
                        <w:pPr>
                          <w:pStyle w:val="Ttulo1"/>
                        </w:pPr>
                        <w:sdt>
                          <w:sdtPr>
                            <w:rPr>
                              <w:rStyle w:val="nfaseSutil"/>
                            </w:rPr>
                            <w:id w:val="-1481454422"/>
                            <w:placeholder>
                              <w:docPart w:val="98EA2E1122244837A72E3BC7E076B008"/>
                            </w:placeholder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nfaseSutil"/>
                            </w:rPr>
                          </w:sdtEndPr>
                          <w:sdtContent>
                            <w:r w:rsidR="002E1229">
                              <w:rPr>
                                <w:rStyle w:val="nfaseSutil"/>
                                <w:lang w:bidi="pt-PT"/>
                              </w:rPr>
                              <w:t>Atenção</w:t>
                            </w:r>
                          </w:sdtContent>
                        </w:sdt>
                        <w:r w:rsidR="001237DC">
                          <w:rPr>
                            <w:lang w:bidi="pt-PT"/>
                          </w:rPr>
                          <w:t xml:space="preserve"> </w:t>
                        </w:r>
                        <w:sdt>
                          <w:sdtPr>
                            <w:id w:val="83043557"/>
                            <w:placeholder>
                              <w:docPart w:val="898F7712AB5F404EA24A2CC7599DFB6E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1237DC" w:rsidRPr="00B63425">
                              <w:rPr>
                                <w:lang w:bidi="pt-PT"/>
                              </w:rPr>
                              <w:t>T</w:t>
                            </w:r>
                            <w:r w:rsidR="002E1229">
                              <w:rPr>
                                <w:lang w:bidi="pt-PT"/>
                              </w:rPr>
                              <w:t>odos Professores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504"/>
        <w:gridCol w:w="3485"/>
        <w:gridCol w:w="3477"/>
      </w:tblGrid>
      <w:tr w:rsidR="00385ED7" w:rsidRPr="007D5245" w14:paraId="17AAD998" w14:textId="77777777" w:rsidTr="00385ED7">
        <w:sdt>
          <w:sdtPr>
            <w:rPr>
              <w:lang w:val="pt-BR"/>
            </w:rPr>
            <w:id w:val="-1009063812"/>
            <w:placeholder>
              <w:docPart w:val="B6EBF1A85BE44CDA981AAFDDFE46A12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6E1A1748" w14:textId="78E63DB4" w:rsidR="00385ED7" w:rsidRPr="007D5245" w:rsidRDefault="00385ED7" w:rsidP="00385ED7">
                <w:pPr>
                  <w:pStyle w:val="Ttulo2"/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>Segunda</w:t>
                </w:r>
              </w:p>
            </w:tc>
          </w:sdtContent>
        </w:sdt>
        <w:sdt>
          <w:sdtPr>
            <w:rPr>
              <w:lang w:val="pt-BR"/>
            </w:rPr>
            <w:id w:val="1787779955"/>
            <w:placeholder>
              <w:docPart w:val="FCEA349804514264B3435467588C5311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79FC1BFD" w14:textId="05A5A028" w:rsidR="00385ED7" w:rsidRPr="007D5245" w:rsidRDefault="00385ED7" w:rsidP="00385ED7">
                <w:pPr>
                  <w:pStyle w:val="Ttulo2"/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>Quarta</w:t>
                </w:r>
              </w:p>
            </w:tc>
          </w:sdtContent>
        </w:sdt>
        <w:sdt>
          <w:sdtPr>
            <w:rPr>
              <w:lang w:val="pt-BR"/>
            </w:rPr>
            <w:id w:val="523364361"/>
            <w:placeholder>
              <w:docPart w:val="FF53C99AAEFE413FA489FE738683D30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57CABC68" w14:textId="05E6CFBF" w:rsidR="00385ED7" w:rsidRPr="007D5245" w:rsidRDefault="00385ED7" w:rsidP="00385ED7">
                <w:pPr>
                  <w:pStyle w:val="Ttulo2"/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>Quinta</w:t>
                </w:r>
              </w:p>
            </w:tc>
          </w:sdtContent>
        </w:sdt>
      </w:tr>
      <w:tr w:rsidR="00385ED7" w:rsidRPr="007D5245" w14:paraId="2AE4F81B" w14:textId="77777777" w:rsidTr="00F74C74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rPr>
                <w:lang w:val="pt-BR"/>
              </w:rPr>
              <w:id w:val="195594008"/>
              <w:placeholder>
                <w:docPart w:val="CF8278001B5647B9A67DEB15983FEDC9"/>
              </w:placeholder>
              <w:temporary/>
              <w:showingPlcHdr/>
              <w15:appearance w15:val="hidden"/>
            </w:sdtPr>
            <w:sdtEndPr/>
            <w:sdtContent>
              <w:p w14:paraId="638FE1D9" w14:textId="77777777" w:rsidR="00385ED7" w:rsidRPr="007D5245" w:rsidRDefault="00385ED7">
                <w:pPr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 xml:space="preserve">Almoço </w:t>
                </w:r>
                <w:proofErr w:type="spellStart"/>
                <w:r w:rsidRPr="007D5245">
                  <w:rPr>
                    <w:lang w:val="pt-BR" w:bidi="pt-PT"/>
                  </w:rPr>
                  <w:t>de</w:t>
                </w:r>
                <w:proofErr w:type="spellEnd"/>
                <w:r w:rsidRPr="007D5245">
                  <w:rPr>
                    <w:lang w:val="pt-BR" w:bidi="pt-PT"/>
                  </w:rPr>
                  <w:t xml:space="preserve"> Homenagem ao Professor</w:t>
                </w:r>
              </w:p>
            </w:sdtContent>
          </w:sdt>
          <w:p w14:paraId="106A60B5" w14:textId="52E74E50" w:rsidR="002A7407" w:rsidRPr="007D5245" w:rsidRDefault="00B361C8" w:rsidP="002A7407">
            <w:pPr>
              <w:pStyle w:val="Assinatura"/>
              <w:rPr>
                <w:lang w:val="pt-BR"/>
              </w:rPr>
            </w:pPr>
            <w:sdt>
              <w:sdtPr>
                <w:rPr>
                  <w:lang w:val="pt-BR"/>
                </w:rPr>
                <w:id w:val="1333178547"/>
                <w:placeholder>
                  <w:docPart w:val="00F9B7EA7C964BBA96822EBE21D5AEAD"/>
                </w:placeholder>
                <w:temporary/>
                <w:showingPlcHdr/>
                <w15:appearance w15:val="hidden"/>
              </w:sdtPr>
              <w:sdtEndPr/>
              <w:sdtContent>
                <w:r w:rsidR="002A7407" w:rsidRPr="007D5245">
                  <w:rPr>
                    <w:lang w:val="pt-BR" w:bidi="pt-PT"/>
                  </w:rPr>
                  <w:t>2 de maio</w:t>
                </w:r>
              </w:sdtContent>
            </w:sdt>
            <w:r w:rsidR="002A7407" w:rsidRPr="007D5245">
              <w:rPr>
                <w:lang w:val="pt-BR" w:bidi="pt-PT"/>
              </w:rPr>
              <w:t xml:space="preserve"> – </w:t>
            </w:r>
            <w:sdt>
              <w:sdtPr>
                <w:rPr>
                  <w:rStyle w:val="nfase"/>
                  <w:lang w:val="pt-BR"/>
                </w:rPr>
                <w:id w:val="-896429228"/>
                <w:placeholder>
                  <w:docPart w:val="0BE261624D4D491E8FAAA2683EF60180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2A7407" w:rsidRPr="007D5245">
                  <w:rPr>
                    <w:rStyle w:val="nfase"/>
                    <w:lang w:val="pt-BR" w:bidi="pt-PT"/>
                  </w:rPr>
                  <w:t>13h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rPr>
                <w:lang w:val="pt-BR"/>
              </w:rPr>
              <w:id w:val="-1917472655"/>
              <w:placeholder>
                <w:docPart w:val="26C12815F05048CAB330941FC343862B"/>
              </w:placeholder>
              <w:temporary/>
              <w:showingPlcHdr/>
              <w15:appearance w15:val="hidden"/>
            </w:sdtPr>
            <w:sdtEndPr/>
            <w:sdtContent>
              <w:p w14:paraId="1819ED45" w14:textId="77777777" w:rsidR="00385ED7" w:rsidRPr="007D5245" w:rsidRDefault="00385ED7">
                <w:pPr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>Cerimônia de Premiação</w:t>
                </w:r>
              </w:p>
            </w:sdtContent>
          </w:sdt>
          <w:p w14:paraId="5C0CB3FA" w14:textId="4D73D098" w:rsidR="002A7407" w:rsidRPr="007D5245" w:rsidRDefault="00B361C8" w:rsidP="002A7407">
            <w:pPr>
              <w:pStyle w:val="Assinatura"/>
              <w:rPr>
                <w:lang w:val="pt-BR"/>
              </w:rPr>
            </w:pPr>
            <w:sdt>
              <w:sdtPr>
                <w:rPr>
                  <w:lang w:val="pt-BR"/>
                </w:rPr>
                <w:id w:val="659966919"/>
                <w:placeholder>
                  <w:docPart w:val="1E6D62C8843A4207824FAD74AD38C921"/>
                </w:placeholder>
                <w:temporary/>
                <w:showingPlcHdr/>
                <w15:appearance w15:val="hidden"/>
              </w:sdtPr>
              <w:sdtEndPr/>
              <w:sdtContent>
                <w:r w:rsidR="002A7407" w:rsidRPr="007D5245">
                  <w:rPr>
                    <w:lang w:val="pt-BR" w:bidi="pt-PT"/>
                  </w:rPr>
                  <w:t>4 de maio</w:t>
                </w:r>
              </w:sdtContent>
            </w:sdt>
            <w:r w:rsidR="002A7407" w:rsidRPr="007D5245">
              <w:rPr>
                <w:lang w:val="pt-BR" w:bidi="pt-PT"/>
              </w:rPr>
              <w:t xml:space="preserve"> – </w:t>
            </w:r>
            <w:sdt>
              <w:sdtPr>
                <w:rPr>
                  <w:rStyle w:val="nfase"/>
                  <w:lang w:val="pt-BR"/>
                </w:rPr>
                <w:id w:val="1760477545"/>
                <w:placeholder>
                  <w:docPart w:val="67A4368ABC0B4C93B09BB892E56AB97F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2A7407" w:rsidRPr="007D5245">
                  <w:rPr>
                    <w:rStyle w:val="nfase"/>
                    <w:lang w:val="pt-BR" w:bidi="pt-PT"/>
                  </w:rPr>
                  <w:t>18h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rPr>
                <w:lang w:val="pt-BR"/>
              </w:rPr>
              <w:id w:val="-538818087"/>
              <w:placeholder>
                <w:docPart w:val="268B9F36F55F48EA8FA745728F7C5D5F"/>
              </w:placeholder>
              <w:temporary/>
              <w:showingPlcHdr/>
              <w15:appearance w15:val="hidden"/>
            </w:sdtPr>
            <w:sdtEndPr/>
            <w:sdtContent>
              <w:p w14:paraId="06CAF147" w14:textId="77777777" w:rsidR="00385ED7" w:rsidRPr="007D5245" w:rsidRDefault="00385ED7">
                <w:pPr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>Entrega de Presentes</w:t>
                </w:r>
              </w:p>
            </w:sdtContent>
          </w:sdt>
          <w:p w14:paraId="6E616ECF" w14:textId="5F479FB8" w:rsidR="002A7407" w:rsidRPr="007D5245" w:rsidRDefault="00B361C8" w:rsidP="002A7407">
            <w:pPr>
              <w:pStyle w:val="Assinatura"/>
              <w:rPr>
                <w:lang w:val="pt-BR"/>
              </w:rPr>
            </w:pPr>
            <w:sdt>
              <w:sdtPr>
                <w:rPr>
                  <w:lang w:val="pt-BR"/>
                </w:rPr>
                <w:id w:val="1613623811"/>
                <w:placeholder>
                  <w:docPart w:val="54DBC2F6741D44EDACDE2CEC228A0315"/>
                </w:placeholder>
                <w:temporary/>
                <w:showingPlcHdr/>
                <w15:appearance w15:val="hidden"/>
              </w:sdtPr>
              <w:sdtEndPr/>
              <w:sdtContent>
                <w:r w:rsidR="002A7407" w:rsidRPr="007D5245">
                  <w:rPr>
                    <w:lang w:val="pt-BR" w:bidi="pt-PT"/>
                  </w:rPr>
                  <w:t>5 de maio</w:t>
                </w:r>
              </w:sdtContent>
            </w:sdt>
            <w:r w:rsidR="002A7407" w:rsidRPr="007D5245">
              <w:rPr>
                <w:lang w:val="pt-BR" w:bidi="pt-PT"/>
              </w:rPr>
              <w:t xml:space="preserve"> – </w:t>
            </w:r>
            <w:sdt>
              <w:sdtPr>
                <w:rPr>
                  <w:rStyle w:val="nfase"/>
                  <w:lang w:val="pt-BR"/>
                </w:rPr>
                <w:id w:val="-731462471"/>
                <w:placeholder>
                  <w:docPart w:val="D049B1834CE14E86A32A6E60F86CA0E4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2A7407" w:rsidRPr="007D5245">
                  <w:rPr>
                    <w:rStyle w:val="nfase"/>
                    <w:lang w:val="pt-BR" w:bidi="pt-PT"/>
                  </w:rPr>
                  <w:t>9h</w:t>
                </w:r>
              </w:sdtContent>
            </w:sdt>
          </w:p>
        </w:tc>
      </w:tr>
    </w:tbl>
    <w:p w14:paraId="04AADF42" w14:textId="1435B59B" w:rsidR="00970006" w:rsidRPr="007D5245" w:rsidRDefault="00970006">
      <w:pPr>
        <w:rPr>
          <w:lang w:val="pt-BR"/>
        </w:rPr>
      </w:pPr>
      <w:r w:rsidRPr="007D5245">
        <w:rPr>
          <w:lang w:val="pt-BR" w:bidi="pt-PT"/>
        </w:rPr>
        <w:br w:type="page"/>
      </w:r>
    </w:p>
    <w:p w14:paraId="3D9E927E" w14:textId="0093A7A8" w:rsidR="00CB509B" w:rsidRPr="007D5245" w:rsidRDefault="00BE52B6" w:rsidP="00CB509B">
      <w:pPr>
        <w:rPr>
          <w:lang w:val="pt-BR"/>
        </w:rPr>
      </w:pPr>
      <w:r w:rsidRPr="007D5245">
        <w:rPr>
          <w:noProof/>
          <w:lang w:val="pt-BR" w:bidi="pt-PT"/>
        </w:rPr>
        <w:lastRenderedPageBreak/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1FF4E50" wp14:editId="12AE2A1B">
                <wp:simplePos x="0" y="0"/>
                <wp:positionH relativeFrom="column">
                  <wp:posOffset>-457200</wp:posOffset>
                </wp:positionH>
                <wp:positionV relativeFrom="paragraph">
                  <wp:posOffset>-1124576</wp:posOffset>
                </wp:positionV>
                <wp:extent cx="7772400" cy="10727141"/>
                <wp:effectExtent l="0" t="0" r="0" b="0"/>
                <wp:wrapNone/>
                <wp:docPr id="2" name="Grupo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27141"/>
                          <a:chOff x="0" y="0"/>
                          <a:chExt cx="7772400" cy="10727141"/>
                        </a:xfrm>
                      </wpg:grpSpPr>
                      <wps:wsp>
                        <wps:cNvPr id="4" name="Retângulo 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tângulo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4190874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" name="Retângulo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762000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" name="Paralelogramo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43467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F8BB3B" w14:textId="77777777" w:rsidR="00BE52B6" w:rsidRPr="00372B3C" w:rsidRDefault="00BE52B6" w:rsidP="00BE52B6">
                              <w:pPr>
                                <w:pStyle w:val="Estrela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7F3E4F" w14:textId="77777777" w:rsidR="00BE52B6" w:rsidRPr="00372B3C" w:rsidRDefault="00BE52B6" w:rsidP="00BE52B6">
                              <w:pPr>
                                <w:pStyle w:val="Estrelagrande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017F2C" w14:textId="77777777" w:rsidR="00BE52B6" w:rsidRPr="00372B3C" w:rsidRDefault="00BE52B6" w:rsidP="00BE52B6">
                              <w:pPr>
                                <w:pStyle w:val="Estrela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FF4E50" id="Grupo 2" o:spid="_x0000_s1042" alt="&quot;&quot;" style="position:absolute;left:0;text-align:left;margin-left:-36pt;margin-top:-88.55pt;width:612pt;height:844.65pt;z-index:-251655168;mso-position-horizontal-relative:text;mso-position-vertical-relative:text;mso-height-relative:margin" coordsize="77724,1072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">
                <v:rect id="Retângulo 4" o:spid="_x0000_s1043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" fillcolor="#0d0d0d [3069]" stroked="f" strokeweight="1pt"/>
                <v:rect id="Retângulo 5" o:spid="_x0000_s1044" alt="&quot;&quot;" style="position:absolute;top:65362;width:77724;height:419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" fillcolor="#1d3150 [808]" stroked="f" strokeweight="1pt"/>
                <v:rect id="Retângulo 6" o:spid="_x0000_s1045" alt="&quot;&quot;" style="position:absolute;left:7620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" fillcolor="#c5a635" stroked="f" strokeweight="1pt"/>
                <v:shape id="Paralelogramo 7" o:spid="_x0000_s1046" type="#_x0000_t7" alt="&quot;&quot;" style="position:absolute;left:6434;top:60261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" adj="3054" fillcolor="#0d0d0d [3069]" stroked="f" strokeweight="1pt"/>
                <v:shape id="Caixa de Texto 2" o:spid="_x0000_s1047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00F8BB3B" w14:textId="77777777" w:rsidR="00BE52B6" w:rsidRPr="00372B3C" w:rsidRDefault="00BE52B6" w:rsidP="00BE52B6">
                        <w:pPr>
                          <w:pStyle w:val="Estrela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  <v:shape id="Caixa de Texto 2" o:spid="_x0000_s1048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107F3E4F" w14:textId="77777777" w:rsidR="00BE52B6" w:rsidRPr="00372B3C" w:rsidRDefault="00BE52B6" w:rsidP="00BE52B6">
                        <w:pPr>
                          <w:pStyle w:val="Estrelagrande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  <v:shape id="Caixa de Texto 2" o:spid="_x0000_s1049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41017F2C" w14:textId="77777777" w:rsidR="00BE52B6" w:rsidRPr="00372B3C" w:rsidRDefault="00BE52B6" w:rsidP="00BE52B6">
                        <w:pPr>
                          <w:pStyle w:val="Estrela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7D5245">
        <w:rPr>
          <w:noProof/>
          <w:lang w:val="pt-BR" w:bidi="pt-PT"/>
        </w:rPr>
        <w:t xml:space="preserve"> </w:t>
      </w:r>
      <w:r w:rsidR="00CB509B" w:rsidRPr="007D5245">
        <w:rPr>
          <w:noProof/>
          <w:lang w:val="pt-BR" w:bidi="pt-PT"/>
        </w:rPr>
        <mc:AlternateContent>
          <mc:Choice Requires="wpg">
            <w:drawing>
              <wp:inline distT="0" distB="0" distL="0" distR="0" wp14:anchorId="2A73E98C" wp14:editId="668B1938">
                <wp:extent cx="6738060" cy="6305265"/>
                <wp:effectExtent l="0" t="0" r="0" b="635"/>
                <wp:docPr id="52" name="Grupo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8060" cy="6305265"/>
                          <a:chOff x="0" y="0"/>
                          <a:chExt cx="6738060" cy="6512209"/>
                        </a:xfrm>
                      </wpg:grpSpPr>
                      <wps:wsp>
                        <wps:cNvPr id="53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391" y="5426783"/>
                            <a:ext cx="3328669" cy="10854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515036847"/>
                                <w:placeholder>
                                  <w:docPart w:val="08E8F109CFB142278EA6D3867E957BCE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FFADF00" w14:textId="77777777" w:rsidR="00CB509B" w:rsidRDefault="00CB509B" w:rsidP="00CB509B">
                                  <w:pPr>
                                    <w:pStyle w:val="Subttulo"/>
                                  </w:pPr>
                                  <w:r>
                                    <w:rPr>
                                      <w:lang w:bidi="pt-PT"/>
                                    </w:rPr>
                                    <w:t>Feliz semana de homenagem aos professore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54" name="Grupo 54"/>
                        <wpg:cNvGrpSpPr/>
                        <wpg:grpSpPr>
                          <a:xfrm>
                            <a:off x="0" y="0"/>
                            <a:ext cx="6635141" cy="5996420"/>
                            <a:chOff x="-1571625" y="-942974"/>
                            <a:chExt cx="6630447" cy="5992280"/>
                          </a:xfrm>
                        </wpg:grpSpPr>
                        <wps:wsp>
                          <wps:cNvPr id="55" name="Caixa de Texto 12"/>
                          <wps:cNvSpPr txBox="1"/>
                          <wps:spPr>
                            <a:xfrm rot="1615059">
                              <a:off x="3645043" y="2132226"/>
                              <a:ext cx="1413779" cy="291708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936510027"/>
                                  <w:placeholder>
                                    <w:docPart w:val="9D0560F2BB754F6AAF64456EAF67665E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178E48F" w14:textId="77777777" w:rsidR="00CB509B" w:rsidRPr="001237DC" w:rsidRDefault="00CB509B" w:rsidP="00CB509B">
                                    <w:pPr>
                                      <w:pStyle w:val="Ttulo"/>
                                    </w:pPr>
                                    <w:r w:rsidRPr="001237DC">
                                      <w:rPr>
                                        <w:lang w:bidi="pt-PT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56" name="Caixa de Texto 5"/>
                          <wps:cNvSpPr txBox="1"/>
                          <wps:spPr>
                            <a:xfrm>
                              <a:off x="-1571625" y="-942974"/>
                              <a:ext cx="3216538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734598974"/>
                                  <w:placeholder>
                                    <w:docPart w:val="A227296BBE594085B5E8AA352977B061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24A864A" w14:textId="77777777" w:rsidR="00CB509B" w:rsidRPr="00465C26" w:rsidRDefault="00CB509B" w:rsidP="00CB509B">
                                    <w:pPr>
                                      <w:pStyle w:val="Ttulo"/>
                                    </w:pPr>
                                    <w:r>
                                      <w:rPr>
                                        <w:lang w:bidi="pt-PT"/>
                                      </w:rPr>
                                      <w:t>Y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60" name="Caixa de Texto 9"/>
                          <wps:cNvSpPr txBox="1"/>
                          <wps:spPr>
                            <a:xfrm rot="21253525">
                              <a:off x="-10852" y="66201"/>
                              <a:ext cx="2837077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871082"/>
                                  <w:placeholder>
                                    <w:docPart w:val="216A5A4E48834E35BBFF10736E0E8679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4B49C52" w14:textId="76E6B275" w:rsidR="00CB509B" w:rsidRDefault="00CB509B" w:rsidP="00CB509B">
                                    <w:pPr>
                                      <w:pStyle w:val="Ttulo"/>
                                    </w:pPr>
                                    <w:r>
                                      <w:rPr>
                                        <w:lang w:bidi="pt-PT"/>
                                      </w:rPr>
                                      <w:t>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61" name="Caixa de Texto 10"/>
                          <wps:cNvSpPr txBox="1"/>
                          <wps:spPr>
                            <a:xfrm rot="454350">
                              <a:off x="1154927" y="1237289"/>
                              <a:ext cx="3216538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2142924409"/>
                                  <w:placeholder>
                                    <w:docPart w:val="8A5AA0572D674E979CF5848E493EA68C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2405249" w14:textId="75043DA4" w:rsidR="00CB509B" w:rsidRPr="001237DC" w:rsidRDefault="00CB509B" w:rsidP="00CB509B">
                                    <w:pPr>
                                      <w:pStyle w:val="Ttulo"/>
                                    </w:pPr>
                                    <w:r>
                                      <w:rPr>
                                        <w:lang w:bidi="pt-PT"/>
                                      </w:rPr>
                                      <w:t>y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s:wsp>
                        <wps:cNvPr id="62" name="Caixa de Texto 15"/>
                        <wps:cNvSpPr txBox="1"/>
                        <wps:spPr>
                          <a:xfrm rot="21325193">
                            <a:off x="439758" y="5076341"/>
                            <a:ext cx="2508193" cy="125408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FBE9673" w14:textId="77777777" w:rsidR="00CB509B" w:rsidRPr="00A6001B" w:rsidRDefault="00B361C8" w:rsidP="00CB509B">
                              <w:pPr>
                                <w:pStyle w:val="Ttulo1"/>
                              </w:pPr>
                              <w:sdt>
                                <w:sdtPr>
                                  <w:rPr>
                                    <w:rStyle w:val="nfaseSutil"/>
                                  </w:rPr>
                                  <w:id w:val="1900172273"/>
                                  <w:placeholder>
                                    <w:docPart w:val="61781E2074C44C1E9E212C0019E35703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nfaseSutil"/>
                                  </w:rPr>
                                </w:sdtEndPr>
                                <w:sdtContent>
                                  <w:r w:rsidR="00CB509B">
                                    <w:rPr>
                                      <w:rStyle w:val="nfaseSutil"/>
                                      <w:lang w:bidi="pt-PT"/>
                                    </w:rPr>
                                    <w:t>Atenção</w:t>
                                  </w:r>
                                </w:sdtContent>
                              </w:sdt>
                              <w:r w:rsidR="00CB509B">
                                <w:rPr>
                                  <w:lang w:bidi="pt-PT"/>
                                </w:rPr>
                                <w:t xml:space="preserve"> </w:t>
                              </w:r>
                              <w:sdt>
                                <w:sdtPr>
                                  <w:id w:val="-1449000739"/>
                                  <w:placeholder>
                                    <w:docPart w:val="E5A6A452075C4E91A0A304AA241DE941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CB509B" w:rsidRPr="00B63425">
                                    <w:rPr>
                                      <w:lang w:bidi="pt-PT"/>
                                    </w:rPr>
                                    <w:t>T</w:t>
                                  </w:r>
                                  <w:r w:rsidR="00CB509B">
                                    <w:rPr>
                                      <w:lang w:bidi="pt-PT"/>
                                    </w:rPr>
                                    <w:t>odos Professores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73E98C" id="Grupo 52" o:spid="_x0000_s1050" alt="&quot;&quot;" style="width:530.55pt;height:496.5pt;mso-position-horizontal-relative:char;mso-position-vertical-relative:line" coordsize="67380,651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">
                <v:shape id="Caixa de Texto 2" o:spid="_x0000_s1051" type="#_x0000_t202" style="position:absolute;left:34093;top:54267;width:33287;height:108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PJO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qmE7h/iT9ALm8AAAD//wMAUEsBAi0AFAAGAAgAAAAhANvh9svuAAAAhQEAABMAAAAAAAAAAAAA&#10;AAAAAAAAAFtDb250ZW50X1R5cGVzXS54bWxQSwECLQAUAAYACAAAACEAWvQsW78AAAAVAQAACwAA&#10;AAAAAAAAAAAAAAAfAQAAX3JlbHMvLnJlbHNQSwECLQAUAAYACAAAACEAOjjyTsMAAADbAAAADwAA&#10;AAAAAAAAAAAAAAAHAgAAZHJzL2Rvd25yZXYueG1sUEsFBgAAAAADAAMAtwAAAPcCAAAAAA==&#10;" filled="f" stroked="f">
                  <v:textbox>
                    <w:txbxContent>
                      <w:sdt>
                        <w:sdtPr>
                          <w:id w:val="515036847"/>
                          <w:placeholder>
                            <w:docPart w:val="08E8F109CFB142278EA6D3867E957BCE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FFADF00" w14:textId="77777777" w:rsidR="00CB509B" w:rsidRDefault="00CB509B" w:rsidP="00CB509B">
                            <w:pPr>
                              <w:pStyle w:val="Subttulo"/>
                            </w:pPr>
                            <w:r>
                              <w:rPr>
                                <w:lang w:bidi="pt-PT"/>
                              </w:rPr>
                              <w:t>Feliz semana de homenagem aos professores</w:t>
                            </w:r>
                          </w:p>
                        </w:sdtContent>
                      </w:sdt>
                    </w:txbxContent>
                  </v:textbox>
                </v:shape>
                <v:group id="Grupo 54" o:spid="_x0000_s1052" style="position:absolute;width:66351;height:59964" coordorigin="-15716,-9429" coordsize="66304,599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Caixa de Texto 12" o:spid="_x0000_s1053" type="#_x0000_t202" style="position:absolute;left:36450;top:21322;width:14138;height:29171;rotation:1764075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" filled="f" stroked="f">
                    <v:textbox>
                      <w:txbxContent>
                        <w:sdt>
                          <w:sdtPr>
                            <w:id w:val="-1936510027"/>
                            <w:placeholder>
                              <w:docPart w:val="9D0560F2BB754F6AAF64456EAF67665E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0178E48F" w14:textId="77777777" w:rsidR="00CB509B" w:rsidRPr="001237DC" w:rsidRDefault="00CB509B" w:rsidP="00CB509B">
                              <w:pPr>
                                <w:pStyle w:val="Ttulo"/>
                              </w:pPr>
                              <w:r w:rsidRPr="001237DC">
                                <w:rPr>
                                  <w:lang w:bidi="pt-PT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5" o:spid="_x0000_s1054" type="#_x0000_t202" style="position:absolute;left:-15716;top:-9429;width:32165;height:29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" filled="f" stroked="f">
                    <v:shadow on="t" type="perspective" color="black" opacity="26214f" offset="0,0" matrix="66847f,,,66847f"/>
                    <v:textbox>
                      <w:txbxContent>
                        <w:sdt>
                          <w:sdtPr>
                            <w:id w:val="734598974"/>
                            <w:placeholder>
                              <w:docPart w:val="A227296BBE594085B5E8AA352977B061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024A864A" w14:textId="77777777" w:rsidR="00CB509B" w:rsidRPr="00465C26" w:rsidRDefault="00CB509B" w:rsidP="00CB509B">
                              <w:pPr>
                                <w:pStyle w:val="Ttulo"/>
                              </w:pPr>
                              <w:r>
                                <w:rPr>
                                  <w:lang w:bidi="pt-PT"/>
                                </w:rPr>
                                <w:t>Y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9" o:spid="_x0000_s1055" type="#_x0000_t202" style="position:absolute;left:-108;top:662;width:28370;height:29170;rotation:-37844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" filled="f" stroked="f">
                    <v:shadow on="t" type="perspective" color="black" opacity="26214f" offset="0,0" matrix="66847f,,,66847f"/>
                    <v:textbox>
                      <w:txbxContent>
                        <w:sdt>
                          <w:sdtPr>
                            <w:id w:val="1871082"/>
                            <w:placeholder>
                              <w:docPart w:val="216A5A4E48834E35BBFF10736E0E8679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24B49C52" w14:textId="76E6B275" w:rsidR="00CB509B" w:rsidRDefault="00CB509B" w:rsidP="00CB509B">
                              <w:pPr>
                                <w:pStyle w:val="Ttulo"/>
                              </w:pPr>
                              <w:r>
                                <w:rPr>
                                  <w:lang w:bidi="pt-PT"/>
                                </w:rPr>
                                <w:t>a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10" o:spid="_x0000_s1056" type="#_x0000_t202" style="position:absolute;left:11549;top:12372;width:32165;height:29171;rotation:49627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" filled="f" stroked="f">
                    <v:shadow on="t" type="perspective" color="black" opacity="26214f" offset="0,0" matrix="66847f,,,66847f"/>
                    <v:textbox>
                      <w:txbxContent>
                        <w:sdt>
                          <w:sdtPr>
                            <w:id w:val="2142924409"/>
                            <w:placeholder>
                              <w:docPart w:val="8A5AA0572D674E979CF5848E493EA68C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2405249" w14:textId="75043DA4" w:rsidR="00CB509B" w:rsidRPr="001237DC" w:rsidRDefault="00CB509B" w:rsidP="00CB509B">
                              <w:pPr>
                                <w:pStyle w:val="Ttulo"/>
                              </w:pPr>
                              <w:r>
                                <w:rPr>
                                  <w:lang w:bidi="pt-PT"/>
                                </w:rPr>
                                <w:t>y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Caixa de Texto 15" o:spid="_x0000_s1057" type="#_x0000_t202" style="position:absolute;left:4397;top:50763;width:25082;height:12541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" filled="f" stroked="f">
                  <v:textbox>
                    <w:txbxContent>
                      <w:p w14:paraId="2FBE9673" w14:textId="77777777" w:rsidR="00CB509B" w:rsidRPr="00A6001B" w:rsidRDefault="00B361C8" w:rsidP="00CB509B">
                        <w:pPr>
                          <w:pStyle w:val="Ttulo1"/>
                        </w:pPr>
                        <w:sdt>
                          <w:sdtPr>
                            <w:rPr>
                              <w:rStyle w:val="nfaseSutil"/>
                            </w:rPr>
                            <w:id w:val="1900172273"/>
                            <w:placeholder>
                              <w:docPart w:val="61781E2074C44C1E9E212C0019E35703"/>
                            </w:placeholder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nfaseSutil"/>
                            </w:rPr>
                          </w:sdtEndPr>
                          <w:sdtContent>
                            <w:r w:rsidR="00CB509B">
                              <w:rPr>
                                <w:rStyle w:val="nfaseSutil"/>
                                <w:lang w:bidi="pt-PT"/>
                              </w:rPr>
                              <w:t>Atenção</w:t>
                            </w:r>
                          </w:sdtContent>
                        </w:sdt>
                        <w:r w:rsidR="00CB509B">
                          <w:rPr>
                            <w:lang w:bidi="pt-PT"/>
                          </w:rPr>
                          <w:t xml:space="preserve"> </w:t>
                        </w:r>
                        <w:sdt>
                          <w:sdtPr>
                            <w:id w:val="-1449000739"/>
                            <w:placeholder>
                              <w:docPart w:val="E5A6A452075C4E91A0A304AA241DE941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CB509B" w:rsidRPr="00B63425">
                              <w:rPr>
                                <w:lang w:bidi="pt-PT"/>
                              </w:rPr>
                              <w:t>T</w:t>
                            </w:r>
                            <w:r w:rsidR="00CB509B">
                              <w:rPr>
                                <w:lang w:bidi="pt-PT"/>
                              </w:rPr>
                              <w:t>odos Professores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504"/>
        <w:gridCol w:w="3485"/>
        <w:gridCol w:w="3477"/>
      </w:tblGrid>
      <w:tr w:rsidR="00CB509B" w:rsidRPr="007D5245" w14:paraId="5CE81239" w14:textId="77777777" w:rsidTr="00AC1FB0">
        <w:sdt>
          <w:sdtPr>
            <w:rPr>
              <w:lang w:val="pt-BR"/>
            </w:rPr>
            <w:id w:val="-1852794930"/>
            <w:placeholder>
              <w:docPart w:val="390BF559F2014254AADC4D5D32FC914C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0766D384" w14:textId="77777777" w:rsidR="00CB509B" w:rsidRPr="007D5245" w:rsidRDefault="00CB509B" w:rsidP="00AC1FB0">
                <w:pPr>
                  <w:pStyle w:val="Ttulo2"/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>Segunda</w:t>
                </w:r>
              </w:p>
            </w:tc>
          </w:sdtContent>
        </w:sdt>
        <w:sdt>
          <w:sdtPr>
            <w:rPr>
              <w:lang w:val="pt-BR"/>
            </w:rPr>
            <w:id w:val="750309373"/>
            <w:placeholder>
              <w:docPart w:val="FAD144E9EEA847589E936FF4F054B0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0ECD21C2" w14:textId="77777777" w:rsidR="00CB509B" w:rsidRPr="007D5245" w:rsidRDefault="00CB509B" w:rsidP="00AC1FB0">
                <w:pPr>
                  <w:pStyle w:val="Ttulo2"/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>Quarta</w:t>
                </w:r>
              </w:p>
            </w:tc>
          </w:sdtContent>
        </w:sdt>
        <w:sdt>
          <w:sdtPr>
            <w:rPr>
              <w:lang w:val="pt-BR"/>
            </w:rPr>
            <w:id w:val="-2103171100"/>
            <w:placeholder>
              <w:docPart w:val="B5A605C44085495995913F5196BC59E5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6E94C8CB" w14:textId="77777777" w:rsidR="00CB509B" w:rsidRPr="007D5245" w:rsidRDefault="00CB509B" w:rsidP="00AC1FB0">
                <w:pPr>
                  <w:pStyle w:val="Ttulo2"/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>Quinta</w:t>
                </w:r>
              </w:p>
            </w:tc>
          </w:sdtContent>
        </w:sdt>
      </w:tr>
      <w:tr w:rsidR="00CB509B" w:rsidRPr="007D5245" w14:paraId="3D394F9C" w14:textId="77777777" w:rsidTr="00AC1FB0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rPr>
                <w:lang w:val="pt-BR"/>
              </w:rPr>
              <w:id w:val="-1280871870"/>
              <w:placeholder>
                <w:docPart w:val="844A7D81111E43D48C8899EBFE7FC2A6"/>
              </w:placeholder>
              <w:temporary/>
              <w:showingPlcHdr/>
              <w15:appearance w15:val="hidden"/>
            </w:sdtPr>
            <w:sdtEndPr/>
            <w:sdtContent>
              <w:p w14:paraId="4E1005EC" w14:textId="77777777" w:rsidR="00CB509B" w:rsidRPr="007D5245" w:rsidRDefault="00CB509B" w:rsidP="00AC1FB0">
                <w:pPr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>Almoço de Homenagem ao Professor</w:t>
                </w:r>
              </w:p>
            </w:sdtContent>
          </w:sdt>
          <w:p w14:paraId="57C01A2E" w14:textId="77777777" w:rsidR="00CB509B" w:rsidRPr="007D5245" w:rsidRDefault="00B361C8" w:rsidP="00AC1FB0">
            <w:pPr>
              <w:pStyle w:val="Assinatura"/>
              <w:rPr>
                <w:lang w:val="pt-BR"/>
              </w:rPr>
            </w:pPr>
            <w:sdt>
              <w:sdtPr>
                <w:rPr>
                  <w:lang w:val="pt-BR"/>
                </w:rPr>
                <w:id w:val="-1765208293"/>
                <w:placeholder>
                  <w:docPart w:val="A5CEE6AE23864891BBB288361AFE9AA9"/>
                </w:placeholder>
                <w:temporary/>
                <w:showingPlcHdr/>
                <w15:appearance w15:val="hidden"/>
              </w:sdtPr>
              <w:sdtEndPr/>
              <w:sdtContent>
                <w:r w:rsidR="00CB509B" w:rsidRPr="007D5245">
                  <w:rPr>
                    <w:lang w:val="pt-BR" w:bidi="pt-PT"/>
                  </w:rPr>
                  <w:t>2 de maio</w:t>
                </w:r>
              </w:sdtContent>
            </w:sdt>
            <w:r w:rsidR="00CB509B" w:rsidRPr="007D5245">
              <w:rPr>
                <w:lang w:val="pt-BR" w:bidi="pt-PT"/>
              </w:rPr>
              <w:t xml:space="preserve"> – </w:t>
            </w:r>
            <w:sdt>
              <w:sdtPr>
                <w:rPr>
                  <w:rStyle w:val="nfase"/>
                  <w:lang w:val="pt-BR"/>
                </w:rPr>
                <w:id w:val="-1108343869"/>
                <w:placeholder>
                  <w:docPart w:val="B268AC5248F2449D829FEE7DD6107827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CB509B" w:rsidRPr="007D5245">
                  <w:rPr>
                    <w:rStyle w:val="nfase"/>
                    <w:lang w:val="pt-BR" w:bidi="pt-PT"/>
                  </w:rPr>
                  <w:t>13h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rPr>
                <w:lang w:val="pt-BR"/>
              </w:rPr>
              <w:id w:val="-1787412941"/>
              <w:placeholder>
                <w:docPart w:val="E5B5F50D6960449B9F006CB40B260BEE"/>
              </w:placeholder>
              <w:temporary/>
              <w:showingPlcHdr/>
              <w15:appearance w15:val="hidden"/>
            </w:sdtPr>
            <w:sdtEndPr/>
            <w:sdtContent>
              <w:p w14:paraId="7FB942AE" w14:textId="77777777" w:rsidR="00CB509B" w:rsidRPr="007D5245" w:rsidRDefault="00CB509B" w:rsidP="00AC1FB0">
                <w:pPr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>Cerimônia de Premiação</w:t>
                </w:r>
              </w:p>
            </w:sdtContent>
          </w:sdt>
          <w:p w14:paraId="0140039A" w14:textId="77777777" w:rsidR="00CB509B" w:rsidRPr="007D5245" w:rsidRDefault="00B361C8" w:rsidP="00AC1FB0">
            <w:pPr>
              <w:pStyle w:val="Assinatura"/>
              <w:rPr>
                <w:lang w:val="pt-BR"/>
              </w:rPr>
            </w:pPr>
            <w:sdt>
              <w:sdtPr>
                <w:rPr>
                  <w:lang w:val="pt-BR"/>
                </w:rPr>
                <w:id w:val="2146616590"/>
                <w:placeholder>
                  <w:docPart w:val="F4F354CB1C93491EADAEF216995347A8"/>
                </w:placeholder>
                <w:temporary/>
                <w:showingPlcHdr/>
                <w15:appearance w15:val="hidden"/>
              </w:sdtPr>
              <w:sdtEndPr/>
              <w:sdtContent>
                <w:r w:rsidR="00CB509B" w:rsidRPr="007D5245">
                  <w:rPr>
                    <w:lang w:val="pt-BR" w:bidi="pt-PT"/>
                  </w:rPr>
                  <w:t>4 de maio</w:t>
                </w:r>
              </w:sdtContent>
            </w:sdt>
            <w:r w:rsidR="00CB509B" w:rsidRPr="007D5245">
              <w:rPr>
                <w:lang w:val="pt-BR" w:bidi="pt-PT"/>
              </w:rPr>
              <w:t xml:space="preserve"> – </w:t>
            </w:r>
            <w:sdt>
              <w:sdtPr>
                <w:rPr>
                  <w:rStyle w:val="nfase"/>
                  <w:lang w:val="pt-BR"/>
                </w:rPr>
                <w:id w:val="347841262"/>
                <w:placeholder>
                  <w:docPart w:val="1FA347BC805E48C786B1C69AA6FD4B4D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CB509B" w:rsidRPr="007D5245">
                  <w:rPr>
                    <w:rStyle w:val="nfase"/>
                    <w:lang w:val="pt-BR" w:bidi="pt-PT"/>
                  </w:rPr>
                  <w:t>18h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rPr>
                <w:lang w:val="pt-BR"/>
              </w:rPr>
              <w:id w:val="-493885279"/>
              <w:placeholder>
                <w:docPart w:val="E9DD848A7D89473CA97BB511D5DA7F9C"/>
              </w:placeholder>
              <w:temporary/>
              <w:showingPlcHdr/>
              <w15:appearance w15:val="hidden"/>
            </w:sdtPr>
            <w:sdtEndPr/>
            <w:sdtContent>
              <w:p w14:paraId="0FD6DE20" w14:textId="77777777" w:rsidR="00CB509B" w:rsidRPr="007D5245" w:rsidRDefault="00CB509B" w:rsidP="00AC1FB0">
                <w:pPr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>Entrega de Presentes</w:t>
                </w:r>
              </w:p>
            </w:sdtContent>
          </w:sdt>
          <w:p w14:paraId="4114276D" w14:textId="77777777" w:rsidR="00CB509B" w:rsidRPr="007D5245" w:rsidRDefault="00B361C8" w:rsidP="00AC1FB0">
            <w:pPr>
              <w:pStyle w:val="Assinatura"/>
              <w:rPr>
                <w:lang w:val="pt-BR"/>
              </w:rPr>
            </w:pPr>
            <w:sdt>
              <w:sdtPr>
                <w:rPr>
                  <w:lang w:val="pt-BR"/>
                </w:rPr>
                <w:id w:val="-930269067"/>
                <w:placeholder>
                  <w:docPart w:val="BABEA9F51A5540028AA5A39D5CE66E68"/>
                </w:placeholder>
                <w:temporary/>
                <w:showingPlcHdr/>
                <w15:appearance w15:val="hidden"/>
              </w:sdtPr>
              <w:sdtEndPr/>
              <w:sdtContent>
                <w:r w:rsidR="00CB509B" w:rsidRPr="007D5245">
                  <w:rPr>
                    <w:lang w:val="pt-BR" w:bidi="pt-PT"/>
                  </w:rPr>
                  <w:t>5 de maio</w:t>
                </w:r>
              </w:sdtContent>
            </w:sdt>
            <w:r w:rsidR="00CB509B" w:rsidRPr="007D5245">
              <w:rPr>
                <w:lang w:val="pt-BR" w:bidi="pt-PT"/>
              </w:rPr>
              <w:t xml:space="preserve"> – </w:t>
            </w:r>
            <w:sdt>
              <w:sdtPr>
                <w:rPr>
                  <w:rStyle w:val="nfase"/>
                  <w:lang w:val="pt-BR"/>
                </w:rPr>
                <w:id w:val="710156069"/>
                <w:placeholder>
                  <w:docPart w:val="9D36A82F623842BBB9C99958770CA302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CB509B" w:rsidRPr="007D5245">
                  <w:rPr>
                    <w:rStyle w:val="nfase"/>
                    <w:lang w:val="pt-BR" w:bidi="pt-PT"/>
                  </w:rPr>
                  <w:t>9h</w:t>
                </w:r>
              </w:sdtContent>
            </w:sdt>
          </w:p>
        </w:tc>
      </w:tr>
    </w:tbl>
    <w:p w14:paraId="5AAFEF15" w14:textId="77777777" w:rsidR="00CB509B" w:rsidRPr="007D5245" w:rsidRDefault="00CB509B" w:rsidP="00CB509B">
      <w:pPr>
        <w:rPr>
          <w:lang w:val="pt-BR"/>
        </w:rPr>
      </w:pPr>
      <w:r w:rsidRPr="007D5245">
        <w:rPr>
          <w:lang w:val="pt-BR" w:bidi="pt-PT"/>
        </w:rPr>
        <w:br w:type="page"/>
      </w:r>
    </w:p>
    <w:p w14:paraId="0A12572D" w14:textId="64D46D59" w:rsidR="00CB509B" w:rsidRPr="007D5245" w:rsidRDefault="00BE52B6" w:rsidP="00CB509B">
      <w:pPr>
        <w:rPr>
          <w:lang w:val="pt-BR"/>
        </w:rPr>
      </w:pPr>
      <w:r w:rsidRPr="007D5245">
        <w:rPr>
          <w:noProof/>
          <w:lang w:val="pt-BR" w:bidi="pt-PT"/>
        </w:rPr>
        <w:lastRenderedPageBreak/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22A903C1" wp14:editId="65ADD55A">
                <wp:simplePos x="0" y="0"/>
                <wp:positionH relativeFrom="column">
                  <wp:posOffset>-457200</wp:posOffset>
                </wp:positionH>
                <wp:positionV relativeFrom="paragraph">
                  <wp:posOffset>-1124576</wp:posOffset>
                </wp:positionV>
                <wp:extent cx="7772400" cy="10740789"/>
                <wp:effectExtent l="0" t="0" r="0" b="3810"/>
                <wp:wrapNone/>
                <wp:docPr id="13" name="Grupo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40789"/>
                          <a:chOff x="0" y="0"/>
                          <a:chExt cx="7772400" cy="10740789"/>
                        </a:xfrm>
                      </wpg:grpSpPr>
                      <wps:wsp>
                        <wps:cNvPr id="14" name="Retângulo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" name="Retângulo 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4204522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7" name="Retângulo 1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762000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Paralelogramo 1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43467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F0723F" w14:textId="77777777" w:rsidR="00BE52B6" w:rsidRPr="00372B3C" w:rsidRDefault="00BE52B6" w:rsidP="00BE52B6">
                              <w:pPr>
                                <w:pStyle w:val="Estrela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1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6ABE2A" w14:textId="77777777" w:rsidR="00BE52B6" w:rsidRPr="00372B3C" w:rsidRDefault="00BE52B6" w:rsidP="00BE52B6">
                              <w:pPr>
                                <w:pStyle w:val="Estrelagrande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2" name="Caixa de Texto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E5753E" w14:textId="77777777" w:rsidR="00BE52B6" w:rsidRPr="00372B3C" w:rsidRDefault="00BE52B6" w:rsidP="00BE52B6">
                              <w:pPr>
                                <w:pStyle w:val="Estrela"/>
                              </w:pPr>
                              <w:r w:rsidRPr="00372B3C">
                                <w:rPr>
                                  <w:lang w:bidi="pt-PT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A903C1" id="Grupo 13" o:spid="_x0000_s1058" alt="&quot;&quot;" style="position:absolute;left:0;text-align:left;margin-left:-36pt;margin-top:-88.55pt;width:612pt;height:845.75pt;z-index:-251653120;mso-position-horizontal-relative:text;mso-position-vertical-relative:text;mso-height-relative:margin" coordsize="77724,1074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">
                <v:rect id="Retângulo 14" o:spid="_x0000_s1059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" fillcolor="#0d0d0d [3069]" stroked="f" strokeweight="1pt"/>
                <v:rect id="Retângulo 15" o:spid="_x0000_s1060" alt="&quot;&quot;" style="position:absolute;top:65362;width:77724;height:42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" fillcolor="#1d3150 [808]" stroked="f" strokeweight="1pt"/>
                <v:rect id="Retângulo 17" o:spid="_x0000_s1061" alt="&quot;&quot;" style="position:absolute;left:7620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" fillcolor="#c5a635" stroked="f" strokeweight="1pt"/>
                <v:shape id="Paralelogramo 18" o:spid="_x0000_s1062" type="#_x0000_t7" alt="&quot;&quot;" style="position:absolute;left:6434;top:60261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" adj="3054" fillcolor="#0d0d0d [3069]" stroked="f" strokeweight="1pt"/>
                <v:shape id="Caixa de Texto 2" o:spid="_x0000_s1063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14:paraId="50F0723F" w14:textId="77777777" w:rsidR="00BE52B6" w:rsidRPr="00372B3C" w:rsidRDefault="00BE52B6" w:rsidP="00BE52B6">
                        <w:pPr>
                          <w:pStyle w:val="Estrela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  <v:shape id="Caixa de Texto 2" o:spid="_x0000_s1064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5F6ABE2A" w14:textId="77777777" w:rsidR="00BE52B6" w:rsidRPr="00372B3C" w:rsidRDefault="00BE52B6" w:rsidP="00BE52B6">
                        <w:pPr>
                          <w:pStyle w:val="Estrelagrande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  <v:shape id="Caixa de Texto 2" o:spid="_x0000_s1065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45E5753E" w14:textId="77777777" w:rsidR="00BE52B6" w:rsidRPr="00372B3C" w:rsidRDefault="00BE52B6" w:rsidP="00BE52B6">
                        <w:pPr>
                          <w:pStyle w:val="Estrela"/>
                        </w:pPr>
                        <w:r w:rsidRPr="00372B3C">
                          <w:rPr>
                            <w:lang w:bidi="pt-PT"/>
                          </w:rPr>
                          <w:t>*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7D5245">
        <w:rPr>
          <w:noProof/>
          <w:lang w:val="pt-BR" w:bidi="pt-PT"/>
        </w:rPr>
        <w:t xml:space="preserve"> </w:t>
      </w:r>
      <w:r w:rsidR="00CB509B" w:rsidRPr="007D5245">
        <w:rPr>
          <w:noProof/>
          <w:lang w:val="pt-BR" w:bidi="pt-PT"/>
        </w:rPr>
        <mc:AlternateContent>
          <mc:Choice Requires="wpg">
            <w:drawing>
              <wp:inline distT="0" distB="0" distL="0" distR="0" wp14:anchorId="7C67D571" wp14:editId="23828DA7">
                <wp:extent cx="6738136" cy="6334843"/>
                <wp:effectExtent l="0" t="0" r="0" b="0"/>
                <wp:docPr id="63" name="Grupo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8136" cy="6334843"/>
                          <a:chOff x="0" y="0"/>
                          <a:chExt cx="6738136" cy="6334843"/>
                        </a:xfrm>
                      </wpg:grpSpPr>
                      <wps:wsp>
                        <wps:cNvPr id="65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467" y="5363570"/>
                            <a:ext cx="3328669" cy="9712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1901479402"/>
                                <w:placeholder>
                                  <w:docPart w:val="BF43E4BF4DF8448E91D0E947DF0F01C6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15428A1" w14:textId="77777777" w:rsidR="00CB509B" w:rsidRDefault="00CB509B" w:rsidP="00CB509B">
                                  <w:pPr>
                                    <w:pStyle w:val="Subttulo"/>
                                  </w:pPr>
                                  <w:r>
                                    <w:rPr>
                                      <w:lang w:bidi="pt-PT"/>
                                    </w:rPr>
                                    <w:t>Feliz semana de homenagem aos professore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69" name="Grupo 69"/>
                        <wpg:cNvGrpSpPr/>
                        <wpg:grpSpPr>
                          <a:xfrm>
                            <a:off x="0" y="0"/>
                            <a:ext cx="6633904" cy="5996340"/>
                            <a:chOff x="-1571625" y="-942974"/>
                            <a:chExt cx="6629210" cy="5992200"/>
                          </a:xfrm>
                        </wpg:grpSpPr>
                        <wps:wsp>
                          <wps:cNvPr id="70" name="Caixa de Texto 12"/>
                          <wps:cNvSpPr txBox="1"/>
                          <wps:spPr>
                            <a:xfrm rot="1615059">
                              <a:off x="3643806" y="2132146"/>
                              <a:ext cx="1413779" cy="291708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454477961"/>
                                  <w:placeholder>
                                    <w:docPart w:val="CDE3A55C55584D459F2C9418071DCC5E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BA13D51" w14:textId="77777777" w:rsidR="00CB509B" w:rsidRPr="001237DC" w:rsidRDefault="00CB509B" w:rsidP="00CB509B">
                                    <w:pPr>
                                      <w:pStyle w:val="Ttulo"/>
                                    </w:pPr>
                                    <w:r w:rsidRPr="001237DC">
                                      <w:rPr>
                                        <w:lang w:bidi="pt-PT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3" name="Caixa de Texto 5"/>
                          <wps:cNvSpPr txBox="1"/>
                          <wps:spPr>
                            <a:xfrm>
                              <a:off x="-1571625" y="-942974"/>
                              <a:ext cx="2551528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1485613935"/>
                                  <w:placeholder>
                                    <w:docPart w:val="56C9C574B2B84608989855EB8EDBA9DA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FC2C1BA" w14:textId="7AB1E7D8" w:rsidR="00CB509B" w:rsidRPr="00465C26" w:rsidRDefault="007D5245" w:rsidP="00CB509B">
                                    <w:pPr>
                                      <w:pStyle w:val="Ttulo"/>
                                    </w:pPr>
                                    <w:r w:rsidRPr="007D5245">
                                      <w:rPr>
                                        <w:lang w:bidi="pt-PT"/>
                                      </w:rPr>
                                      <w:t>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4" name="Caixa de Texto 9"/>
                          <wps:cNvSpPr txBox="1"/>
                          <wps:spPr>
                            <a:xfrm rot="21253525">
                              <a:off x="-11114" y="66175"/>
                              <a:ext cx="1793240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81995172"/>
                                  <w:placeholder>
                                    <w:docPart w:val="E62178B31B5740DB93EF16B676E7ED5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B45888A" w14:textId="2502B9D5" w:rsidR="00CB509B" w:rsidRDefault="007D5245" w:rsidP="00CB509B">
                                    <w:pPr>
                                      <w:pStyle w:val="Ttulo"/>
                                    </w:pPr>
                                    <w:r w:rsidRPr="007D5245">
                                      <w:rPr>
                                        <w:lang w:bidi="pt-PT"/>
                                      </w:rPr>
                                      <w:t>I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5" name="Caixa de Texto 10"/>
                          <wps:cNvSpPr txBox="1"/>
                          <wps:spPr>
                            <a:xfrm rot="454350">
                              <a:off x="1154471" y="1237231"/>
                              <a:ext cx="3565540" cy="2917080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260875268"/>
                                  <w:placeholder>
                                    <w:docPart w:val="989742C6D3084243BB4F579CEDDC362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7506E850" w14:textId="3EEB6BA2" w:rsidR="00CB509B" w:rsidRPr="001237DC" w:rsidRDefault="007D5245" w:rsidP="00CB509B">
                                    <w:pPr>
                                      <w:pStyle w:val="Ttulo"/>
                                    </w:pPr>
                                    <w:r w:rsidRPr="007D5245">
                                      <w:rPr>
                                        <w:lang w:bidi="pt-PT"/>
                                      </w:rPr>
                                      <w:t>M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76" name="Caixa de Texto 15"/>
                        <wps:cNvSpPr txBox="1"/>
                        <wps:spPr>
                          <a:xfrm rot="21325193">
                            <a:off x="473270" y="5009513"/>
                            <a:ext cx="2471567" cy="132148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56C62AC" w14:textId="77777777" w:rsidR="00CB509B" w:rsidRPr="00A6001B" w:rsidRDefault="00B361C8" w:rsidP="00CB509B">
                              <w:pPr>
                                <w:pStyle w:val="Ttulo1"/>
                              </w:pPr>
                              <w:sdt>
                                <w:sdtPr>
                                  <w:rPr>
                                    <w:rStyle w:val="nfaseSutil"/>
                                  </w:rPr>
                                  <w:id w:val="1242984787"/>
                                  <w:placeholder>
                                    <w:docPart w:val="69D404B7D7F84F798A5B27A221D5A35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nfaseSutil"/>
                                  </w:rPr>
                                </w:sdtEndPr>
                                <w:sdtContent>
                                  <w:r w:rsidR="00CB509B">
                                    <w:rPr>
                                      <w:rStyle w:val="nfaseSutil"/>
                                      <w:lang w:bidi="pt-PT"/>
                                    </w:rPr>
                                    <w:t>Atenção</w:t>
                                  </w:r>
                                </w:sdtContent>
                              </w:sdt>
                              <w:r w:rsidR="00CB509B">
                                <w:rPr>
                                  <w:lang w:bidi="pt-PT"/>
                                </w:rPr>
                                <w:t xml:space="preserve"> </w:t>
                              </w:r>
                              <w:sdt>
                                <w:sdtPr>
                                  <w:id w:val="-489642142"/>
                                  <w:placeholder>
                                    <w:docPart w:val="86C4A2FCE3AD4C5E82E08E7DE3315B3A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CB509B" w:rsidRPr="00B63425">
                                    <w:rPr>
                                      <w:lang w:bidi="pt-PT"/>
                                    </w:rPr>
                                    <w:t>T</w:t>
                                  </w:r>
                                  <w:r w:rsidR="00CB509B">
                                    <w:rPr>
                                      <w:lang w:bidi="pt-PT"/>
                                    </w:rPr>
                                    <w:t>odos Professores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67D571" id="Grupo 63" o:spid="_x0000_s1066" alt="&quot;&quot;" style="width:530.55pt;height:498.8pt;mso-position-horizontal-relative:char;mso-position-vertical-relative:line" coordsize="67381,633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">
                <v:shape id="Caixa de Texto 2" o:spid="_x0000_s1067" type="#_x0000_t202" style="position:absolute;left:34094;top:53635;width:33287;height:9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QUc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" filled="f" stroked="f">
                  <v:textbox>
                    <w:txbxContent>
                      <w:sdt>
                        <w:sdtPr>
                          <w:id w:val="1901479402"/>
                          <w:placeholder>
                            <w:docPart w:val="BF43E4BF4DF8448E91D0E947DF0F01C6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15428A1" w14:textId="77777777" w:rsidR="00CB509B" w:rsidRDefault="00CB509B" w:rsidP="00CB509B">
                            <w:pPr>
                              <w:pStyle w:val="Subttulo"/>
                            </w:pPr>
                            <w:r>
                              <w:rPr>
                                <w:lang w:bidi="pt-PT"/>
                              </w:rPr>
                              <w:t>Feliz semana de homenagem aos professores</w:t>
                            </w:r>
                          </w:p>
                        </w:sdtContent>
                      </w:sdt>
                    </w:txbxContent>
                  </v:textbox>
                </v:shape>
                <v:group id="Grupo 69" o:spid="_x0000_s1068" style="position:absolute;width:66339;height:59963" coordorigin="-15716,-9429" coordsize="66292,599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Caixa de Texto 12" o:spid="_x0000_s1069" type="#_x0000_t202" style="position:absolute;left:36438;top:21321;width:14137;height:29171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" filled="f" stroked="f">
                    <v:textbox style="mso-fit-shape-to-text:t">
                      <w:txbxContent>
                        <w:sdt>
                          <w:sdtPr>
                            <w:id w:val="-1454477961"/>
                            <w:placeholder>
                              <w:docPart w:val="CDE3A55C55584D459F2C9418071DCC5E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5BA13D51" w14:textId="77777777" w:rsidR="00CB509B" w:rsidRPr="001237DC" w:rsidRDefault="00CB509B" w:rsidP="00CB509B">
                              <w:pPr>
                                <w:pStyle w:val="Ttulo"/>
                              </w:pPr>
                              <w:r w:rsidRPr="001237DC">
                                <w:rPr>
                                  <w:lang w:bidi="pt-PT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5" o:spid="_x0000_s1070" type="#_x0000_t202" style="position:absolute;left:-15716;top:-9429;width:25515;height:29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1485613935"/>
                            <w:placeholder>
                              <w:docPart w:val="56C9C574B2B84608989855EB8EDBA9DA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FC2C1BA" w14:textId="7AB1E7D8" w:rsidR="00CB509B" w:rsidRPr="00465C26" w:rsidRDefault="007D5245" w:rsidP="00CB509B">
                              <w:pPr>
                                <w:pStyle w:val="Ttulo"/>
                              </w:pPr>
                              <w:r w:rsidRPr="007D5245">
                                <w:rPr>
                                  <w:lang w:bidi="pt-PT"/>
                                </w:rPr>
                                <w:t>S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9" o:spid="_x0000_s1071" type="#_x0000_t202" style="position:absolute;left:-111;top:661;width:17932;height:29171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81995172"/>
                            <w:placeholder>
                              <w:docPart w:val="E62178B31B5740DB93EF16B676E7ED5D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2B45888A" w14:textId="2502B9D5" w:rsidR="00CB509B" w:rsidRDefault="007D5245" w:rsidP="00CB509B">
                              <w:pPr>
                                <w:pStyle w:val="Ttulo"/>
                              </w:pPr>
                              <w:r w:rsidRPr="007D5245">
                                <w:rPr>
                                  <w:lang w:bidi="pt-PT"/>
                                </w:rPr>
                                <w:t>I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Caixa de Texto 10" o:spid="_x0000_s1072" type="#_x0000_t202" style="position:absolute;left:11544;top:12372;width:35656;height:29171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1260875268"/>
                            <w:placeholder>
                              <w:docPart w:val="989742C6D3084243BB4F579CEDDC3626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7506E850" w14:textId="3EEB6BA2" w:rsidR="00CB509B" w:rsidRPr="001237DC" w:rsidRDefault="007D5245" w:rsidP="00CB509B">
                              <w:pPr>
                                <w:pStyle w:val="Ttulo"/>
                              </w:pPr>
                              <w:r w:rsidRPr="007D5245">
                                <w:rPr>
                                  <w:lang w:bidi="pt-PT"/>
                                </w:rPr>
                                <w:t>M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Caixa de Texto 15" o:spid="_x0000_s1073" type="#_x0000_t202" style="position:absolute;left:4732;top:50095;width:24716;height:13215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" filled="f" stroked="f">
                  <v:textbox>
                    <w:txbxContent>
                      <w:p w14:paraId="656C62AC" w14:textId="77777777" w:rsidR="00CB509B" w:rsidRPr="00A6001B" w:rsidRDefault="00B361C8" w:rsidP="00CB509B">
                        <w:pPr>
                          <w:pStyle w:val="Ttulo1"/>
                        </w:pPr>
                        <w:sdt>
                          <w:sdtPr>
                            <w:rPr>
                              <w:rStyle w:val="nfaseSutil"/>
                            </w:rPr>
                            <w:id w:val="1242984787"/>
                            <w:placeholder>
                              <w:docPart w:val="69D404B7D7F84F798A5B27A221D5A350"/>
                            </w:placeholder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nfaseSutil"/>
                            </w:rPr>
                          </w:sdtEndPr>
                          <w:sdtContent>
                            <w:r w:rsidR="00CB509B">
                              <w:rPr>
                                <w:rStyle w:val="nfaseSutil"/>
                                <w:lang w:bidi="pt-PT"/>
                              </w:rPr>
                              <w:t>Atenção</w:t>
                            </w:r>
                          </w:sdtContent>
                        </w:sdt>
                        <w:r w:rsidR="00CB509B">
                          <w:rPr>
                            <w:lang w:bidi="pt-PT"/>
                          </w:rPr>
                          <w:t xml:space="preserve"> </w:t>
                        </w:r>
                        <w:sdt>
                          <w:sdtPr>
                            <w:id w:val="-489642142"/>
                            <w:placeholder>
                              <w:docPart w:val="86C4A2FCE3AD4C5E82E08E7DE3315B3A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CB509B" w:rsidRPr="00B63425">
                              <w:rPr>
                                <w:lang w:bidi="pt-PT"/>
                              </w:rPr>
                              <w:t>T</w:t>
                            </w:r>
                            <w:r w:rsidR="00CB509B">
                              <w:rPr>
                                <w:lang w:bidi="pt-PT"/>
                              </w:rPr>
                              <w:t>odos Professores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504"/>
        <w:gridCol w:w="3485"/>
        <w:gridCol w:w="3477"/>
      </w:tblGrid>
      <w:tr w:rsidR="00CB509B" w:rsidRPr="007D5245" w14:paraId="6276F643" w14:textId="77777777" w:rsidTr="00AC1FB0">
        <w:sdt>
          <w:sdtPr>
            <w:rPr>
              <w:lang w:val="pt-BR"/>
            </w:rPr>
            <w:id w:val="-1088232530"/>
            <w:placeholder>
              <w:docPart w:val="42808818CC404ED8A9222869D373D098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7CA70208" w14:textId="77777777" w:rsidR="00CB509B" w:rsidRPr="007D5245" w:rsidRDefault="00CB509B" w:rsidP="00AC1FB0">
                <w:pPr>
                  <w:pStyle w:val="Ttulo2"/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>Segunda</w:t>
                </w:r>
              </w:p>
            </w:tc>
          </w:sdtContent>
        </w:sdt>
        <w:sdt>
          <w:sdtPr>
            <w:rPr>
              <w:lang w:val="pt-BR"/>
            </w:rPr>
            <w:id w:val="-227613720"/>
            <w:placeholder>
              <w:docPart w:val="5BD5591102CD4766BA67454AB4A4800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2E05DEF3" w14:textId="77777777" w:rsidR="00CB509B" w:rsidRPr="007D5245" w:rsidRDefault="00CB509B" w:rsidP="00AC1FB0">
                <w:pPr>
                  <w:pStyle w:val="Ttulo2"/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>Quarta</w:t>
                </w:r>
              </w:p>
            </w:tc>
          </w:sdtContent>
        </w:sdt>
        <w:sdt>
          <w:sdtPr>
            <w:rPr>
              <w:lang w:val="pt-BR"/>
            </w:rPr>
            <w:id w:val="-1444141576"/>
            <w:placeholder>
              <w:docPart w:val="DEDF6EF540FC47818F8573C422FBAE0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3246D570" w14:textId="77777777" w:rsidR="00CB509B" w:rsidRPr="007D5245" w:rsidRDefault="00CB509B" w:rsidP="00AC1FB0">
                <w:pPr>
                  <w:pStyle w:val="Ttulo2"/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>Quinta</w:t>
                </w:r>
              </w:p>
            </w:tc>
          </w:sdtContent>
        </w:sdt>
      </w:tr>
      <w:tr w:rsidR="00CB509B" w:rsidRPr="007D5245" w14:paraId="24739118" w14:textId="77777777" w:rsidTr="00AC1FB0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rPr>
                <w:lang w:val="pt-BR"/>
              </w:rPr>
              <w:id w:val="-51934574"/>
              <w:placeholder>
                <w:docPart w:val="76B9A96F208F44DDBCD84F1C169FC684"/>
              </w:placeholder>
              <w:temporary/>
              <w:showingPlcHdr/>
              <w15:appearance w15:val="hidden"/>
            </w:sdtPr>
            <w:sdtEndPr/>
            <w:sdtContent>
              <w:p w14:paraId="08D25A9C" w14:textId="77777777" w:rsidR="00CB509B" w:rsidRPr="007D5245" w:rsidRDefault="00CB509B" w:rsidP="00AC1FB0">
                <w:pPr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>Almoço de Homenagem ao Professor</w:t>
                </w:r>
              </w:p>
            </w:sdtContent>
          </w:sdt>
          <w:p w14:paraId="08EAC63A" w14:textId="77777777" w:rsidR="00CB509B" w:rsidRPr="007D5245" w:rsidRDefault="00B361C8" w:rsidP="00AC1FB0">
            <w:pPr>
              <w:pStyle w:val="Assinatura"/>
              <w:rPr>
                <w:lang w:val="pt-BR"/>
              </w:rPr>
            </w:pPr>
            <w:sdt>
              <w:sdtPr>
                <w:rPr>
                  <w:lang w:val="pt-BR"/>
                </w:rPr>
                <w:id w:val="1859393832"/>
                <w:placeholder>
                  <w:docPart w:val="7ED6F532E86F49909C7CB638071A8148"/>
                </w:placeholder>
                <w:temporary/>
                <w:showingPlcHdr/>
                <w15:appearance w15:val="hidden"/>
              </w:sdtPr>
              <w:sdtEndPr/>
              <w:sdtContent>
                <w:r w:rsidR="00CB509B" w:rsidRPr="007D5245">
                  <w:rPr>
                    <w:lang w:val="pt-BR" w:bidi="pt-PT"/>
                  </w:rPr>
                  <w:t>2 de maio</w:t>
                </w:r>
              </w:sdtContent>
            </w:sdt>
            <w:r w:rsidR="00CB509B" w:rsidRPr="007D5245">
              <w:rPr>
                <w:lang w:val="pt-BR" w:bidi="pt-PT"/>
              </w:rPr>
              <w:t xml:space="preserve"> – </w:t>
            </w:r>
            <w:sdt>
              <w:sdtPr>
                <w:rPr>
                  <w:rStyle w:val="nfase"/>
                  <w:lang w:val="pt-BR"/>
                </w:rPr>
                <w:id w:val="1778914278"/>
                <w:placeholder>
                  <w:docPart w:val="ED80725D5CAD4482BAA985D3F1F7DC83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CB509B" w:rsidRPr="007D5245">
                  <w:rPr>
                    <w:rStyle w:val="nfase"/>
                    <w:lang w:val="pt-BR" w:bidi="pt-PT"/>
                  </w:rPr>
                  <w:t>13h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rPr>
                <w:lang w:val="pt-BR"/>
              </w:rPr>
              <w:id w:val="-1169713994"/>
              <w:placeholder>
                <w:docPart w:val="70F0F779F7B84D9E91D4AB4F0B0C5083"/>
              </w:placeholder>
              <w:temporary/>
              <w:showingPlcHdr/>
              <w15:appearance w15:val="hidden"/>
            </w:sdtPr>
            <w:sdtEndPr/>
            <w:sdtContent>
              <w:p w14:paraId="31C35159" w14:textId="77777777" w:rsidR="00CB509B" w:rsidRPr="007D5245" w:rsidRDefault="00CB509B" w:rsidP="00AC1FB0">
                <w:pPr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>Cerimônia de Premiação</w:t>
                </w:r>
              </w:p>
            </w:sdtContent>
          </w:sdt>
          <w:p w14:paraId="2D14989A" w14:textId="77777777" w:rsidR="00CB509B" w:rsidRPr="007D5245" w:rsidRDefault="00B361C8" w:rsidP="00AC1FB0">
            <w:pPr>
              <w:pStyle w:val="Assinatura"/>
              <w:rPr>
                <w:lang w:val="pt-BR"/>
              </w:rPr>
            </w:pPr>
            <w:sdt>
              <w:sdtPr>
                <w:rPr>
                  <w:lang w:val="pt-BR"/>
                </w:rPr>
                <w:id w:val="1610549135"/>
                <w:placeholder>
                  <w:docPart w:val="E5C9AECF0F244471879199DDCD013933"/>
                </w:placeholder>
                <w:temporary/>
                <w:showingPlcHdr/>
                <w15:appearance w15:val="hidden"/>
              </w:sdtPr>
              <w:sdtEndPr/>
              <w:sdtContent>
                <w:r w:rsidR="00CB509B" w:rsidRPr="007D5245">
                  <w:rPr>
                    <w:lang w:val="pt-BR" w:bidi="pt-PT"/>
                  </w:rPr>
                  <w:t>4 de maio</w:t>
                </w:r>
              </w:sdtContent>
            </w:sdt>
            <w:r w:rsidR="00CB509B" w:rsidRPr="007D5245">
              <w:rPr>
                <w:lang w:val="pt-BR" w:bidi="pt-PT"/>
              </w:rPr>
              <w:t xml:space="preserve"> – </w:t>
            </w:r>
            <w:sdt>
              <w:sdtPr>
                <w:rPr>
                  <w:rStyle w:val="nfase"/>
                  <w:lang w:val="pt-BR"/>
                </w:rPr>
                <w:id w:val="906581335"/>
                <w:placeholder>
                  <w:docPart w:val="EC53DDCD7A9148A4B26DD101065D7A07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CB509B" w:rsidRPr="007D5245">
                  <w:rPr>
                    <w:rStyle w:val="nfase"/>
                    <w:lang w:val="pt-BR" w:bidi="pt-PT"/>
                  </w:rPr>
                  <w:t>18h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rPr>
                <w:lang w:val="pt-BR"/>
              </w:rPr>
              <w:id w:val="1094365045"/>
              <w:placeholder>
                <w:docPart w:val="9F45E6AF62574B07AE5A6C38CF6FB660"/>
              </w:placeholder>
              <w:temporary/>
              <w:showingPlcHdr/>
              <w15:appearance w15:val="hidden"/>
            </w:sdtPr>
            <w:sdtEndPr/>
            <w:sdtContent>
              <w:p w14:paraId="0A2F1A8C" w14:textId="77777777" w:rsidR="00CB509B" w:rsidRPr="007D5245" w:rsidRDefault="00CB509B" w:rsidP="00AC1FB0">
                <w:pPr>
                  <w:rPr>
                    <w:lang w:val="pt-BR"/>
                  </w:rPr>
                </w:pPr>
                <w:r w:rsidRPr="007D5245">
                  <w:rPr>
                    <w:lang w:val="pt-BR" w:bidi="pt-PT"/>
                  </w:rPr>
                  <w:t>Entrega de Presentes</w:t>
                </w:r>
              </w:p>
            </w:sdtContent>
          </w:sdt>
          <w:p w14:paraId="4C1A3517" w14:textId="77777777" w:rsidR="00CB509B" w:rsidRPr="007D5245" w:rsidRDefault="00B361C8" w:rsidP="00AC1FB0">
            <w:pPr>
              <w:pStyle w:val="Assinatura"/>
              <w:rPr>
                <w:lang w:val="pt-BR"/>
              </w:rPr>
            </w:pPr>
            <w:sdt>
              <w:sdtPr>
                <w:rPr>
                  <w:lang w:val="pt-BR"/>
                </w:rPr>
                <w:id w:val="-2045975371"/>
                <w:placeholder>
                  <w:docPart w:val="2FCF02B0A6AC4A2C81E60E2C77E3461F"/>
                </w:placeholder>
                <w:temporary/>
                <w:showingPlcHdr/>
                <w15:appearance w15:val="hidden"/>
              </w:sdtPr>
              <w:sdtEndPr/>
              <w:sdtContent>
                <w:r w:rsidR="00CB509B" w:rsidRPr="007D5245">
                  <w:rPr>
                    <w:lang w:val="pt-BR" w:bidi="pt-PT"/>
                  </w:rPr>
                  <w:t>5 de maio</w:t>
                </w:r>
              </w:sdtContent>
            </w:sdt>
            <w:r w:rsidR="00CB509B" w:rsidRPr="007D5245">
              <w:rPr>
                <w:lang w:val="pt-BR" w:bidi="pt-PT"/>
              </w:rPr>
              <w:t xml:space="preserve"> – </w:t>
            </w:r>
            <w:sdt>
              <w:sdtPr>
                <w:rPr>
                  <w:rStyle w:val="nfase"/>
                  <w:lang w:val="pt-BR"/>
                </w:rPr>
                <w:id w:val="1917202910"/>
                <w:placeholder>
                  <w:docPart w:val="CA66A2C83DC84A46AF660B80E455B9DC"/>
                </w:placeholder>
                <w:temporary/>
                <w:showingPlcHdr/>
                <w15:appearance w15:val="hidden"/>
              </w:sdtPr>
              <w:sdtEndPr>
                <w:rPr>
                  <w:rStyle w:val="nfase"/>
                </w:rPr>
              </w:sdtEndPr>
              <w:sdtContent>
                <w:r w:rsidR="00CB509B" w:rsidRPr="007D5245">
                  <w:rPr>
                    <w:rStyle w:val="nfase"/>
                    <w:lang w:val="pt-BR" w:bidi="pt-PT"/>
                  </w:rPr>
                  <w:t>9h</w:t>
                </w:r>
              </w:sdtContent>
            </w:sdt>
          </w:p>
        </w:tc>
      </w:tr>
    </w:tbl>
    <w:p w14:paraId="4D995408" w14:textId="69E21EEC" w:rsidR="000E795C" w:rsidRPr="007D5245" w:rsidRDefault="000E795C" w:rsidP="000E795C">
      <w:pPr>
        <w:rPr>
          <w:lang w:val="pt-BR"/>
        </w:rPr>
      </w:pPr>
    </w:p>
    <w:sectPr w:rsidR="000E795C" w:rsidRPr="007D5245" w:rsidSect="007D5245">
      <w:headerReference w:type="even" r:id="rId9"/>
      <w:headerReference w:type="default" r:id="rId10"/>
      <w:pgSz w:w="11906" w:h="16838" w:code="9"/>
      <w:pgMar w:top="1728" w:right="720" w:bottom="0" w:left="720" w:header="144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35768" w14:textId="77777777" w:rsidR="00B361C8" w:rsidRDefault="00B361C8" w:rsidP="004F6C87">
      <w:pPr>
        <w:spacing w:after="0" w:line="240" w:lineRule="auto"/>
      </w:pPr>
      <w:r>
        <w:separator/>
      </w:r>
    </w:p>
  </w:endnote>
  <w:endnote w:type="continuationSeparator" w:id="0">
    <w:p w14:paraId="14AC88EB" w14:textId="77777777" w:rsidR="00B361C8" w:rsidRDefault="00B361C8" w:rsidP="004F6C87">
      <w:pPr>
        <w:spacing w:after="0"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646D5" w14:textId="77777777" w:rsidR="00B361C8" w:rsidRDefault="00B361C8" w:rsidP="004F6C87">
      <w:pPr>
        <w:spacing w:after="0" w:line="240" w:lineRule="auto"/>
      </w:pPr>
      <w:r>
        <w:separator/>
      </w:r>
    </w:p>
  </w:footnote>
  <w:footnote w:type="continuationSeparator" w:id="0">
    <w:p w14:paraId="1191346A" w14:textId="77777777" w:rsidR="00B361C8" w:rsidRDefault="00B361C8" w:rsidP="004F6C87">
      <w:pPr>
        <w:spacing w:after="0" w:line="240" w:lineRule="auto"/>
      </w:pPr>
      <w:r>
        <w:continuationSeparator/>
      </w:r>
    </w:p>
  </w:footnote>
</w:footnotes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90B6B" w14:textId="65E1C695" w:rsidR="004F6C87" w:rsidRDefault="00DE7D4F">
    <w:pPr>
      <w:pStyle w:val="Cabealho"/>
    </w:pPr>
    <w:r>
      <w:rPr>
        <w:noProof/>
        <w:lang w:bidi="pt-PT"/>
      </w:rPr>
      <mc:AlternateContent>
        <mc:Choice Requires="wps">
          <w:drawing>
            <wp:anchor distT="0" distB="0" distL="114300" distR="114300" simplePos="0" relativeHeight="251650048" behindDoc="0" locked="0" layoutInCell="1" allowOverlap="1" wp14:anchorId="218C3D8A" wp14:editId="516E8EB0">
              <wp:simplePos x="0" y="0"/>
              <wp:positionH relativeFrom="column">
                <wp:posOffset>0</wp:posOffset>
              </wp:positionH>
              <wp:positionV relativeFrom="paragraph">
                <wp:posOffset>4528186</wp:posOffset>
              </wp:positionV>
              <wp:extent cx="7847965" cy="0"/>
              <wp:effectExtent l="0" t="0" r="0" b="0"/>
              <wp:wrapNone/>
              <wp:docPr id="30" name="Conector Reto 3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47965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95000"/>
                            <a:alpha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D810B53" id="Conector Reto 30" o:spid="_x0000_s1026" alt="&quot;&quot;" style="position:absolute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56.55pt" to="617.95pt,35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" strokecolor="#f2f2f2 [3052]" strokeweight=".5pt">
              <v:stroke opacity="32896f" joinstyle="miter"/>
            </v:line>
          </w:pict>
        </mc:Fallback>
      </mc:AlternateContent>
    </w:r>
    <w:r w:rsidR="00CC4599">
      <w:rPr>
        <w:lang w:bidi="pt-PT"/>
      </w:rPr>
      <w:t xml:space="preserve"> 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1B410" w14:textId="226E0846" w:rsidR="004F6C87" w:rsidRPr="007D5245" w:rsidRDefault="00CC4599">
    <w:pPr>
      <w:pStyle w:val="Cabealho"/>
      <w:rPr>
        <w:noProof/>
        <w:lang w:val="pt-BR"/>
      </w:rPr>
    </w:pPr>
    <w:r w:rsidRPr="007D5245">
      <w:rPr>
        <w:noProof/>
        <w:lang w:val="pt-BR" w:bidi="pt-PT"/>
      </w:rPr>
      <w:t xml:space="preserve"> </w:t>
    </w:r>
  </w:p>
</w:hdr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szA0MDIyN7Q0MzNT0lEKTi0uzszPAykwqgUA1RzBuywAAAA="/>
  </w:docVars>
  <w:rsids>
    <w:rsidRoot w:val="004F6C87"/>
    <w:rsid w:val="00027281"/>
    <w:rsid w:val="00051925"/>
    <w:rsid w:val="00091901"/>
    <w:rsid w:val="000A6DD6"/>
    <w:rsid w:val="000E0F1F"/>
    <w:rsid w:val="000E795C"/>
    <w:rsid w:val="001237DC"/>
    <w:rsid w:val="001C0CC7"/>
    <w:rsid w:val="00212545"/>
    <w:rsid w:val="002A7407"/>
    <w:rsid w:val="002E1229"/>
    <w:rsid w:val="00342006"/>
    <w:rsid w:val="00372B3C"/>
    <w:rsid w:val="00374A36"/>
    <w:rsid w:val="00385ED7"/>
    <w:rsid w:val="004420B4"/>
    <w:rsid w:val="00465C26"/>
    <w:rsid w:val="004A7EFD"/>
    <w:rsid w:val="004B7059"/>
    <w:rsid w:val="004F6C87"/>
    <w:rsid w:val="00567658"/>
    <w:rsid w:val="005A20B8"/>
    <w:rsid w:val="005A440A"/>
    <w:rsid w:val="00614037"/>
    <w:rsid w:val="00687033"/>
    <w:rsid w:val="006D6915"/>
    <w:rsid w:val="00714F92"/>
    <w:rsid w:val="00791621"/>
    <w:rsid w:val="007D5245"/>
    <w:rsid w:val="008F3B09"/>
    <w:rsid w:val="0090595B"/>
    <w:rsid w:val="0096336D"/>
    <w:rsid w:val="00970006"/>
    <w:rsid w:val="00992E1C"/>
    <w:rsid w:val="009F1B02"/>
    <w:rsid w:val="00A3322E"/>
    <w:rsid w:val="00A6001B"/>
    <w:rsid w:val="00AB293D"/>
    <w:rsid w:val="00B361C8"/>
    <w:rsid w:val="00B36411"/>
    <w:rsid w:val="00B63425"/>
    <w:rsid w:val="00BA661C"/>
    <w:rsid w:val="00BE52B6"/>
    <w:rsid w:val="00C26503"/>
    <w:rsid w:val="00CB509B"/>
    <w:rsid w:val="00CC4599"/>
    <w:rsid w:val="00D36D53"/>
    <w:rsid w:val="00DB247C"/>
    <w:rsid w:val="00DE7D4F"/>
    <w:rsid w:val="00E213AB"/>
    <w:rsid w:val="00E34EFF"/>
    <w:rsid w:val="00E9123E"/>
    <w:rsid w:val="00F01EDC"/>
    <w:rsid w:val="00F03F44"/>
    <w:rsid w:val="00F52244"/>
    <w:rsid w:val="00F74C74"/>
    <w:rsid w:val="00FD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70CADF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pt-PT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A36"/>
  </w:style>
  <w:style w:type="paragraph" w:styleId="Ttulo1">
    <w:name w:val="heading 1"/>
    <w:basedOn w:val="Normal"/>
    <w:next w:val="Normal"/>
    <w:link w:val="Ttulo1Char"/>
    <w:uiPriority w:val="9"/>
    <w:qFormat/>
    <w:rsid w:val="007D5245"/>
    <w:pPr>
      <w:keepNext/>
      <w:keepLines/>
      <w:spacing w:after="0" w:line="240" w:lineRule="auto"/>
      <w:outlineLvl w:val="0"/>
    </w:pPr>
    <w:rPr>
      <w:rFonts w:eastAsiaTheme="majorEastAsia" w:cstheme="majorBidi"/>
      <w:b/>
      <w:i/>
      <w:color w:val="C5A635" w:themeColor="accent1"/>
      <w:sz w:val="60"/>
    </w:rPr>
  </w:style>
  <w:style w:type="paragraph" w:styleId="Ttulo2">
    <w:name w:val="heading 2"/>
    <w:basedOn w:val="Normal"/>
    <w:next w:val="Normal"/>
    <w:link w:val="Ttulo2Char"/>
    <w:uiPriority w:val="9"/>
    <w:qFormat/>
    <w:rsid w:val="00385E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2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semiHidden/>
    <w:rsid w:val="00A3322E"/>
    <w:pPr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A3322E"/>
  </w:style>
  <w:style w:type="paragraph" w:styleId="Rodap">
    <w:name w:val="footer"/>
    <w:basedOn w:val="Normal"/>
    <w:link w:val="RodapChar"/>
    <w:uiPriority w:val="99"/>
    <w:semiHidden/>
    <w:rsid w:val="00A3322E"/>
    <w:pPr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A3322E"/>
  </w:style>
  <w:style w:type="paragraph" w:styleId="Ttulo">
    <w:name w:val="Title"/>
    <w:basedOn w:val="Normal"/>
    <w:next w:val="Normal"/>
    <w:link w:val="TtuloChar"/>
    <w:uiPriority w:val="10"/>
    <w:qFormat/>
    <w:rsid w:val="001237DC"/>
    <w:pPr>
      <w:spacing w:after="0" w:line="192" w:lineRule="auto"/>
      <w:contextualSpacing/>
    </w:pPr>
    <w:rPr>
      <w:rFonts w:asciiTheme="majorHAnsi" w:eastAsiaTheme="majorEastAsia" w:hAnsiTheme="majorHAnsi" w:cstheme="majorBidi"/>
      <w:color w:val="937C27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customStyle="1" w:styleId="TtuloChar">
    <w:name w:val="Título Char"/>
    <w:basedOn w:val="Fontepargpadro"/>
    <w:link w:val="Ttulo"/>
    <w:uiPriority w:val="10"/>
    <w:rsid w:val="001237DC"/>
    <w:rPr>
      <w:rFonts w:asciiTheme="majorHAnsi" w:eastAsiaTheme="majorEastAsia" w:hAnsiTheme="majorHAnsi" w:cstheme="majorBidi"/>
      <w:color w:val="937C27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styleId="TextodoEspaoReservado">
    <w:name w:val="Placeholder Text"/>
    <w:basedOn w:val="Fontepargpadro"/>
    <w:uiPriority w:val="99"/>
    <w:semiHidden/>
    <w:rsid w:val="00465C26"/>
    <w:rPr>
      <w:color w:val="808080"/>
    </w:rPr>
  </w:style>
  <w:style w:type="table" w:styleId="Tabelacomgrade">
    <w:name w:val="Table Grid"/>
    <w:basedOn w:val="Tabelanormal"/>
    <w:uiPriority w:val="39"/>
    <w:rsid w:val="000A6D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rela">
    <w:name w:val="Estrela"/>
    <w:basedOn w:val="Normal"/>
    <w:next w:val="Normal"/>
    <w:link w:val="CaracteredeEstrela"/>
    <w:uiPriority w:val="99"/>
    <w:qFormat/>
    <w:rsid w:val="00DE7D4F"/>
    <w:rPr>
      <w:rFonts w:asciiTheme="majorHAnsi" w:hAnsiTheme="majorHAnsi"/>
      <w:color w:val="1D3251" w:themeColor="accent5" w:themeShade="40"/>
      <w:sz w:val="80"/>
    </w:rPr>
  </w:style>
  <w:style w:type="paragraph" w:customStyle="1" w:styleId="Estrelagrande">
    <w:name w:val="Estrela – grande"/>
    <w:basedOn w:val="Normal"/>
    <w:next w:val="Normal"/>
    <w:link w:val="CaracteredeEstrelaGrande"/>
    <w:uiPriority w:val="99"/>
    <w:qFormat/>
    <w:rsid w:val="00DE7D4F"/>
    <w:pPr>
      <w:spacing w:after="0" w:line="240" w:lineRule="auto"/>
    </w:pPr>
    <w:rPr>
      <w:rFonts w:asciiTheme="majorHAnsi" w:hAnsiTheme="majorHAnsi"/>
      <w:color w:val="1D3251" w:themeColor="accent5" w:themeShade="40"/>
      <w:sz w:val="108"/>
    </w:rPr>
  </w:style>
  <w:style w:type="character" w:customStyle="1" w:styleId="CaracteredeEstrela">
    <w:name w:val="Caractere de Estrela"/>
    <w:basedOn w:val="Fontepargpadro"/>
    <w:link w:val="Estrela"/>
    <w:uiPriority w:val="99"/>
    <w:rsid w:val="00DE7D4F"/>
    <w:rPr>
      <w:rFonts w:asciiTheme="majorHAnsi" w:hAnsiTheme="majorHAnsi"/>
      <w:color w:val="1D3251" w:themeColor="accent5" w:themeShade="40"/>
      <w:sz w:val="80"/>
    </w:rPr>
  </w:style>
  <w:style w:type="character" w:customStyle="1" w:styleId="Ttulo2Char">
    <w:name w:val="Título 2 Char"/>
    <w:basedOn w:val="Fontepargpadro"/>
    <w:link w:val="Ttulo2"/>
    <w:uiPriority w:val="9"/>
    <w:rsid w:val="00385ED7"/>
    <w:rPr>
      <w:rFonts w:asciiTheme="majorHAnsi" w:eastAsiaTheme="majorEastAsia" w:hAnsiTheme="majorHAnsi" w:cstheme="majorBidi"/>
      <w:sz w:val="22"/>
      <w:szCs w:val="26"/>
    </w:rPr>
  </w:style>
  <w:style w:type="character" w:customStyle="1" w:styleId="CaracteredeEstrelaGrande">
    <w:name w:val="Caractere de Estrela Grande"/>
    <w:basedOn w:val="Fontepargpadro"/>
    <w:link w:val="Estrelagrande"/>
    <w:uiPriority w:val="99"/>
    <w:rsid w:val="00DE7D4F"/>
    <w:rPr>
      <w:rFonts w:asciiTheme="majorHAnsi" w:hAnsiTheme="majorHAnsi"/>
      <w:color w:val="1D3251" w:themeColor="accent5" w:themeShade="40"/>
      <w:sz w:val="108"/>
    </w:rPr>
  </w:style>
  <w:style w:type="character" w:styleId="nfase">
    <w:name w:val="Emphasis"/>
    <w:basedOn w:val="Fontepargpadro"/>
    <w:uiPriority w:val="13"/>
    <w:qFormat/>
    <w:rsid w:val="002A7407"/>
    <w:rPr>
      <w:b w:val="0"/>
      <w:i/>
      <w:iCs/>
    </w:rPr>
  </w:style>
  <w:style w:type="paragraph" w:styleId="Subttulo">
    <w:name w:val="Subtitle"/>
    <w:basedOn w:val="Normal"/>
    <w:next w:val="Normal"/>
    <w:link w:val="SubttuloChar"/>
    <w:uiPriority w:val="11"/>
    <w:qFormat/>
    <w:rsid w:val="002E1229"/>
    <w:pPr>
      <w:numPr>
        <w:ilvl w:val="1"/>
      </w:numPr>
    </w:pPr>
    <w:rPr>
      <w:rFonts w:asciiTheme="majorHAnsi" w:eastAsiaTheme="minorEastAsia" w:hAnsiTheme="majorHAnsi"/>
    </w:rPr>
  </w:style>
  <w:style w:type="character" w:customStyle="1" w:styleId="SubttuloChar">
    <w:name w:val="Subtítulo Char"/>
    <w:basedOn w:val="Fontepargpadro"/>
    <w:link w:val="Subttulo"/>
    <w:uiPriority w:val="11"/>
    <w:rsid w:val="002E1229"/>
    <w:rPr>
      <w:rFonts w:asciiTheme="majorHAnsi" w:eastAsiaTheme="minorEastAsia" w:hAnsiTheme="majorHAnsi"/>
    </w:rPr>
  </w:style>
  <w:style w:type="character" w:customStyle="1" w:styleId="Ttulo1Char">
    <w:name w:val="Título 1 Char"/>
    <w:basedOn w:val="Fontepargpadro"/>
    <w:link w:val="Ttulo1"/>
    <w:uiPriority w:val="9"/>
    <w:rsid w:val="007D5245"/>
    <w:rPr>
      <w:rFonts w:eastAsiaTheme="majorEastAsia" w:cstheme="majorBidi"/>
      <w:b/>
      <w:i/>
      <w:color w:val="C5A635" w:themeColor="accent1"/>
      <w:sz w:val="60"/>
    </w:rPr>
  </w:style>
  <w:style w:type="character" w:styleId="nfaseSutil">
    <w:name w:val="Subtle Emphasis"/>
    <w:basedOn w:val="Fontepargpadro"/>
    <w:uiPriority w:val="14"/>
    <w:qFormat/>
    <w:rsid w:val="00B63425"/>
    <w:rPr>
      <w:i w:val="0"/>
      <w:iCs/>
      <w:color w:val="C5A635" w:themeColor="accent1"/>
      <w:vertAlign w:val="superscript"/>
    </w:rPr>
  </w:style>
  <w:style w:type="paragraph" w:styleId="Assinatura">
    <w:name w:val="Signature"/>
    <w:basedOn w:val="Normal"/>
    <w:link w:val="AssinaturaChar"/>
    <w:uiPriority w:val="99"/>
    <w:qFormat/>
    <w:rsid w:val="002A7407"/>
    <w:pPr>
      <w:spacing w:after="0" w:line="240" w:lineRule="auto"/>
    </w:pPr>
    <w:rPr>
      <w:sz w:val="22"/>
    </w:rPr>
  </w:style>
  <w:style w:type="character" w:customStyle="1" w:styleId="AssinaturaChar">
    <w:name w:val="Assinatura Char"/>
    <w:basedOn w:val="Fontepargpadro"/>
    <w:link w:val="Assinatura"/>
    <w:uiPriority w:val="99"/>
    <w:rsid w:val="002A7407"/>
    <w:rPr>
      <w:sz w:val="22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theme" Target="/word/theme/theme11.xml" Id="rId13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glossaryDocument" Target="/word/glossary/document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2.xml" Id="rId6" /><Relationship Type="http://schemas.openxmlformats.org/officeDocument/2006/relationships/fontTable" Target="/word/fontTable2.xml" Id="rId11" /><Relationship Type="http://schemas.openxmlformats.org/officeDocument/2006/relationships/settings" Target="/word/settings2.xml" Id="rId5" /><Relationship Type="http://schemas.openxmlformats.org/officeDocument/2006/relationships/header" Target="/word/header21.xml" Id="rId10" /><Relationship Type="http://schemas.openxmlformats.org/officeDocument/2006/relationships/styles" Target="/word/styles2.xml" Id="rId4" /><Relationship Type="http://schemas.openxmlformats.org/officeDocument/2006/relationships/header" Target="/word/header1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56BC7418F554BC39D15CF374E229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18F00-761D-409F-9D73-8C91702D239E}"/>
      </w:docPartPr>
      <w:docPartBody>
        <w:p w:rsidR="002D720B" w:rsidRDefault="001F6D1B" w:rsidP="001F6D1B">
          <w:pPr>
            <w:pStyle w:val="356BC7418F554BC39D15CF374E22913B4"/>
          </w:pPr>
          <w:r>
            <w:rPr>
              <w:lang w:bidi="pt-PT"/>
            </w:rPr>
            <w:t>Feliz semana de homenagem aos professores</w:t>
          </w:r>
        </w:p>
      </w:docPartBody>
    </w:docPart>
    <w:docPart>
      <w:docPartPr>
        <w:name w:val="FCEA349804514264B3435467588C5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0E7CA-635C-43C0-A10B-6F4052C17E30}"/>
      </w:docPartPr>
      <w:docPartBody>
        <w:p w:rsidR="002D720B" w:rsidRDefault="001F6D1B" w:rsidP="001F6D1B">
          <w:pPr>
            <w:pStyle w:val="FCEA349804514264B3435467588C53114"/>
          </w:pPr>
          <w:r w:rsidRPr="007D5245">
            <w:rPr>
              <w:lang w:val="pt-BR" w:bidi="pt-PT"/>
            </w:rPr>
            <w:t>Quarta</w:t>
          </w:r>
        </w:p>
      </w:docPartBody>
    </w:docPart>
    <w:docPart>
      <w:docPartPr>
        <w:name w:val="FF53C99AAEFE413FA489FE738683D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30C9-45CF-49A5-AF3D-6B77DF450CA8}"/>
      </w:docPartPr>
      <w:docPartBody>
        <w:p w:rsidR="002D720B" w:rsidRDefault="001F6D1B" w:rsidP="001F6D1B">
          <w:pPr>
            <w:pStyle w:val="FF53C99AAEFE413FA489FE738683D3034"/>
          </w:pPr>
          <w:r w:rsidRPr="007D5245">
            <w:rPr>
              <w:lang w:val="pt-BR" w:bidi="pt-PT"/>
            </w:rPr>
            <w:t>Quinta</w:t>
          </w:r>
        </w:p>
      </w:docPartBody>
    </w:docPart>
    <w:docPart>
      <w:docPartPr>
        <w:name w:val="B6EBF1A85BE44CDA981AAFDDFE46A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C0D22-ECA0-4EA3-8D24-37E49F2BA221}"/>
      </w:docPartPr>
      <w:docPartBody>
        <w:p w:rsidR="002D720B" w:rsidRDefault="001F6D1B" w:rsidP="001F6D1B">
          <w:pPr>
            <w:pStyle w:val="B6EBF1A85BE44CDA981AAFDDFE46A12B4"/>
          </w:pPr>
          <w:r w:rsidRPr="007D5245">
            <w:rPr>
              <w:lang w:val="pt-BR" w:bidi="pt-PT"/>
            </w:rPr>
            <w:t>Segunda</w:t>
          </w:r>
        </w:p>
      </w:docPartBody>
    </w:docPart>
    <w:docPart>
      <w:docPartPr>
        <w:name w:val="CF8278001B5647B9A67DEB15983FE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CB8C9-0DE7-4021-975C-B26027DD19E8}"/>
      </w:docPartPr>
      <w:docPartBody>
        <w:p w:rsidR="002D720B" w:rsidRDefault="001F6D1B" w:rsidP="001F6D1B">
          <w:pPr>
            <w:pStyle w:val="CF8278001B5647B9A67DEB15983FEDC94"/>
          </w:pPr>
          <w:r w:rsidRPr="007D5245">
            <w:rPr>
              <w:lang w:val="pt-BR" w:bidi="pt-PT"/>
            </w:rPr>
            <w:t>Almoço de Homenagem ao Professor</w:t>
          </w:r>
        </w:p>
      </w:docPartBody>
    </w:docPart>
    <w:docPart>
      <w:docPartPr>
        <w:name w:val="26C12815F05048CAB330941FC3438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33CB4-28FE-4D45-85C7-198830B7174C}"/>
      </w:docPartPr>
      <w:docPartBody>
        <w:p w:rsidR="002D720B" w:rsidRDefault="001F6D1B" w:rsidP="001F6D1B">
          <w:pPr>
            <w:pStyle w:val="26C12815F05048CAB330941FC343862B4"/>
          </w:pPr>
          <w:r w:rsidRPr="007D5245">
            <w:rPr>
              <w:lang w:val="pt-BR" w:bidi="pt-PT"/>
            </w:rPr>
            <w:t>Cerimônia de Premiação</w:t>
          </w:r>
        </w:p>
      </w:docPartBody>
    </w:docPart>
    <w:docPart>
      <w:docPartPr>
        <w:name w:val="268B9F36F55F48EA8FA745728F7C5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727A3-1D07-41F2-BB55-D95005E95DD9}"/>
      </w:docPartPr>
      <w:docPartBody>
        <w:p w:rsidR="002D720B" w:rsidRDefault="001F6D1B" w:rsidP="001F6D1B">
          <w:pPr>
            <w:pStyle w:val="268B9F36F55F48EA8FA745728F7C5D5F4"/>
          </w:pPr>
          <w:r w:rsidRPr="007D5245">
            <w:rPr>
              <w:lang w:val="pt-BR" w:bidi="pt-PT"/>
            </w:rPr>
            <w:t>Entrega de Presentes</w:t>
          </w:r>
        </w:p>
      </w:docPartBody>
    </w:docPart>
    <w:docPart>
      <w:docPartPr>
        <w:name w:val="00F9B7EA7C964BBA96822EBE21D5A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FFED3-5071-421F-8EAB-414654960255}"/>
      </w:docPartPr>
      <w:docPartBody>
        <w:p w:rsidR="002D720B" w:rsidRDefault="001F6D1B" w:rsidP="001F6D1B">
          <w:pPr>
            <w:pStyle w:val="00F9B7EA7C964BBA96822EBE21D5AEAD3"/>
          </w:pPr>
          <w:r w:rsidRPr="007D5245">
            <w:rPr>
              <w:lang w:val="pt-BR" w:bidi="pt-PT"/>
            </w:rPr>
            <w:t>2 de maio</w:t>
          </w:r>
        </w:p>
      </w:docPartBody>
    </w:docPart>
    <w:docPart>
      <w:docPartPr>
        <w:name w:val="0BE261624D4D491E8FAAA2683EF60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77CB7-5ADF-45B9-9102-922AA9E87FFD}"/>
      </w:docPartPr>
      <w:docPartBody>
        <w:p w:rsidR="002D720B" w:rsidRDefault="001F6D1B" w:rsidP="001F6D1B">
          <w:pPr>
            <w:pStyle w:val="0BE261624D4D491E8FAAA2683EF601803"/>
          </w:pPr>
          <w:r w:rsidRPr="007D5245">
            <w:rPr>
              <w:rStyle w:val="nfase"/>
              <w:lang w:val="pt-BR" w:bidi="pt-PT"/>
            </w:rPr>
            <w:t>13h</w:t>
          </w:r>
        </w:p>
      </w:docPartBody>
    </w:docPart>
    <w:docPart>
      <w:docPartPr>
        <w:name w:val="1E6D62C8843A4207824FAD74AD38C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CBF33-491C-46CC-9EED-B0F019144518}"/>
      </w:docPartPr>
      <w:docPartBody>
        <w:p w:rsidR="002D720B" w:rsidRDefault="001F6D1B" w:rsidP="001F6D1B">
          <w:pPr>
            <w:pStyle w:val="1E6D62C8843A4207824FAD74AD38C9213"/>
          </w:pPr>
          <w:r w:rsidRPr="007D5245">
            <w:rPr>
              <w:lang w:val="pt-BR" w:bidi="pt-PT"/>
            </w:rPr>
            <w:t>4 de maio</w:t>
          </w:r>
        </w:p>
      </w:docPartBody>
    </w:docPart>
    <w:docPart>
      <w:docPartPr>
        <w:name w:val="67A4368ABC0B4C93B09BB892E56AB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83C3A-9D5A-4DF1-8883-5476F594D56A}"/>
      </w:docPartPr>
      <w:docPartBody>
        <w:p w:rsidR="002D720B" w:rsidRDefault="001F6D1B" w:rsidP="001F6D1B">
          <w:pPr>
            <w:pStyle w:val="67A4368ABC0B4C93B09BB892E56AB97F3"/>
          </w:pPr>
          <w:r w:rsidRPr="007D5245">
            <w:rPr>
              <w:rStyle w:val="nfase"/>
              <w:lang w:val="pt-BR" w:bidi="pt-PT"/>
            </w:rPr>
            <w:t>18h</w:t>
          </w:r>
        </w:p>
      </w:docPartBody>
    </w:docPart>
    <w:docPart>
      <w:docPartPr>
        <w:name w:val="54DBC2F6741D44EDACDE2CEC228A0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AA8EB-D12A-4C16-B44E-61D862F06470}"/>
      </w:docPartPr>
      <w:docPartBody>
        <w:p w:rsidR="002D720B" w:rsidRDefault="001F6D1B" w:rsidP="001F6D1B">
          <w:pPr>
            <w:pStyle w:val="54DBC2F6741D44EDACDE2CEC228A03153"/>
          </w:pPr>
          <w:r w:rsidRPr="007D5245">
            <w:rPr>
              <w:lang w:val="pt-BR" w:bidi="pt-PT"/>
            </w:rPr>
            <w:t>5 de maio</w:t>
          </w:r>
        </w:p>
      </w:docPartBody>
    </w:docPart>
    <w:docPart>
      <w:docPartPr>
        <w:name w:val="D049B1834CE14E86A32A6E60F86CA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29513-6C29-4748-972D-8EB8C08E0708}"/>
      </w:docPartPr>
      <w:docPartBody>
        <w:p w:rsidR="002D720B" w:rsidRDefault="001F6D1B" w:rsidP="001F6D1B">
          <w:pPr>
            <w:pStyle w:val="D049B1834CE14E86A32A6E60F86CA0E43"/>
          </w:pPr>
          <w:r w:rsidRPr="007D5245">
            <w:rPr>
              <w:rStyle w:val="nfase"/>
              <w:lang w:val="pt-BR" w:bidi="pt-PT"/>
            </w:rPr>
            <w:t>9h</w:t>
          </w:r>
        </w:p>
      </w:docPartBody>
    </w:docPart>
    <w:docPart>
      <w:docPartPr>
        <w:name w:val="390BF559F2014254AADC4D5D32FC9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D27A4-F789-4B1E-A2C1-C0ABAA623B9B}"/>
      </w:docPartPr>
      <w:docPartBody>
        <w:p w:rsidR="002D720B" w:rsidRDefault="001F6D1B" w:rsidP="001F6D1B">
          <w:pPr>
            <w:pStyle w:val="390BF559F2014254AADC4D5D32FC914C4"/>
          </w:pPr>
          <w:r w:rsidRPr="007D5245">
            <w:rPr>
              <w:lang w:val="pt-BR" w:bidi="pt-PT"/>
            </w:rPr>
            <w:t>Segunda</w:t>
          </w:r>
        </w:p>
      </w:docPartBody>
    </w:docPart>
    <w:docPart>
      <w:docPartPr>
        <w:name w:val="FAD144E9EEA847589E936FF4F054B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311B4-3701-4C60-A561-8FFC17AD64B3}"/>
      </w:docPartPr>
      <w:docPartBody>
        <w:p w:rsidR="002D720B" w:rsidRDefault="001F6D1B" w:rsidP="001F6D1B">
          <w:pPr>
            <w:pStyle w:val="FAD144E9EEA847589E936FF4F054B0BE4"/>
          </w:pPr>
          <w:r w:rsidRPr="007D5245">
            <w:rPr>
              <w:lang w:val="pt-BR" w:bidi="pt-PT"/>
            </w:rPr>
            <w:t>Quarta</w:t>
          </w:r>
        </w:p>
      </w:docPartBody>
    </w:docPart>
    <w:docPart>
      <w:docPartPr>
        <w:name w:val="B5A605C44085495995913F5196BC5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4ED52-0897-4BC4-9E45-A84A6911C503}"/>
      </w:docPartPr>
      <w:docPartBody>
        <w:p w:rsidR="002D720B" w:rsidRDefault="001F6D1B" w:rsidP="001F6D1B">
          <w:pPr>
            <w:pStyle w:val="B5A605C44085495995913F5196BC59E54"/>
          </w:pPr>
          <w:r w:rsidRPr="007D5245">
            <w:rPr>
              <w:lang w:val="pt-BR" w:bidi="pt-PT"/>
            </w:rPr>
            <w:t>Quinta</w:t>
          </w:r>
        </w:p>
      </w:docPartBody>
    </w:docPart>
    <w:docPart>
      <w:docPartPr>
        <w:name w:val="844A7D81111E43D48C8899EBFE7FC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CF106-A9FE-49DA-9D45-FBF8E0DC185A}"/>
      </w:docPartPr>
      <w:docPartBody>
        <w:p w:rsidR="002D720B" w:rsidRDefault="001F6D1B" w:rsidP="001F6D1B">
          <w:pPr>
            <w:pStyle w:val="844A7D81111E43D48C8899EBFE7FC2A64"/>
          </w:pPr>
          <w:r w:rsidRPr="007D5245">
            <w:rPr>
              <w:lang w:val="pt-BR" w:bidi="pt-PT"/>
            </w:rPr>
            <w:t>Almoço de Homenagem ao Professor</w:t>
          </w:r>
        </w:p>
      </w:docPartBody>
    </w:docPart>
    <w:docPart>
      <w:docPartPr>
        <w:name w:val="A5CEE6AE23864891BBB288361AFE9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D42FC-FE7E-4BA5-B84B-29C9AAA21156}"/>
      </w:docPartPr>
      <w:docPartBody>
        <w:p w:rsidR="002D720B" w:rsidRDefault="001F6D1B" w:rsidP="001F6D1B">
          <w:pPr>
            <w:pStyle w:val="A5CEE6AE23864891BBB288361AFE9AA94"/>
          </w:pPr>
          <w:r w:rsidRPr="007D5245">
            <w:rPr>
              <w:lang w:val="pt-BR" w:bidi="pt-PT"/>
            </w:rPr>
            <w:t>2 de maio</w:t>
          </w:r>
        </w:p>
      </w:docPartBody>
    </w:docPart>
    <w:docPart>
      <w:docPartPr>
        <w:name w:val="B268AC5248F2449D829FEE7DD6107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C5EEF-30AF-4A64-A753-0079AB48E1B3}"/>
      </w:docPartPr>
      <w:docPartBody>
        <w:p w:rsidR="002D720B" w:rsidRDefault="001F6D1B" w:rsidP="001F6D1B">
          <w:pPr>
            <w:pStyle w:val="B268AC5248F2449D829FEE7DD61078274"/>
          </w:pPr>
          <w:r w:rsidRPr="007D5245">
            <w:rPr>
              <w:rStyle w:val="nfase"/>
              <w:lang w:val="pt-BR" w:bidi="pt-PT"/>
            </w:rPr>
            <w:t>13h</w:t>
          </w:r>
        </w:p>
      </w:docPartBody>
    </w:docPart>
    <w:docPart>
      <w:docPartPr>
        <w:name w:val="E5B5F50D6960449B9F006CB40B260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7762A-E6C7-4FB0-AA3D-FC5EF442EB42}"/>
      </w:docPartPr>
      <w:docPartBody>
        <w:p w:rsidR="002D720B" w:rsidRDefault="001F6D1B" w:rsidP="001F6D1B">
          <w:pPr>
            <w:pStyle w:val="E5B5F50D6960449B9F006CB40B260BEE4"/>
          </w:pPr>
          <w:r w:rsidRPr="007D5245">
            <w:rPr>
              <w:lang w:val="pt-BR" w:bidi="pt-PT"/>
            </w:rPr>
            <w:t>Cerimônia de Premiação</w:t>
          </w:r>
        </w:p>
      </w:docPartBody>
    </w:docPart>
    <w:docPart>
      <w:docPartPr>
        <w:name w:val="F4F354CB1C93491EADAEF21699534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FDC5D-1CE7-4532-9F9E-8B2B44BB2DB2}"/>
      </w:docPartPr>
      <w:docPartBody>
        <w:p w:rsidR="002D720B" w:rsidRDefault="001F6D1B" w:rsidP="001F6D1B">
          <w:pPr>
            <w:pStyle w:val="F4F354CB1C93491EADAEF216995347A84"/>
          </w:pPr>
          <w:r w:rsidRPr="007D5245">
            <w:rPr>
              <w:lang w:val="pt-BR" w:bidi="pt-PT"/>
            </w:rPr>
            <w:t>4 de maio</w:t>
          </w:r>
        </w:p>
      </w:docPartBody>
    </w:docPart>
    <w:docPart>
      <w:docPartPr>
        <w:name w:val="1FA347BC805E48C786B1C69AA6FD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B8755-FA0B-48D3-874E-2AA202D04983}"/>
      </w:docPartPr>
      <w:docPartBody>
        <w:p w:rsidR="002D720B" w:rsidRDefault="001F6D1B" w:rsidP="001F6D1B">
          <w:pPr>
            <w:pStyle w:val="1FA347BC805E48C786B1C69AA6FD4B4D4"/>
          </w:pPr>
          <w:r w:rsidRPr="007D5245">
            <w:rPr>
              <w:rStyle w:val="nfase"/>
              <w:lang w:val="pt-BR" w:bidi="pt-PT"/>
            </w:rPr>
            <w:t>18h</w:t>
          </w:r>
        </w:p>
      </w:docPartBody>
    </w:docPart>
    <w:docPart>
      <w:docPartPr>
        <w:name w:val="E9DD848A7D89473CA97BB511D5DA7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27E71-1A26-49C9-811C-220C94DE0F13}"/>
      </w:docPartPr>
      <w:docPartBody>
        <w:p w:rsidR="002D720B" w:rsidRDefault="001F6D1B" w:rsidP="001F6D1B">
          <w:pPr>
            <w:pStyle w:val="E9DD848A7D89473CA97BB511D5DA7F9C4"/>
          </w:pPr>
          <w:r w:rsidRPr="007D5245">
            <w:rPr>
              <w:lang w:val="pt-BR" w:bidi="pt-PT"/>
            </w:rPr>
            <w:t>Entrega de Presentes</w:t>
          </w:r>
        </w:p>
      </w:docPartBody>
    </w:docPart>
    <w:docPart>
      <w:docPartPr>
        <w:name w:val="BABEA9F51A5540028AA5A39D5CE66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1D7A2-64A8-4E96-B668-6F52CA69F0EE}"/>
      </w:docPartPr>
      <w:docPartBody>
        <w:p w:rsidR="002D720B" w:rsidRDefault="001F6D1B" w:rsidP="001F6D1B">
          <w:pPr>
            <w:pStyle w:val="BABEA9F51A5540028AA5A39D5CE66E684"/>
          </w:pPr>
          <w:r w:rsidRPr="007D5245">
            <w:rPr>
              <w:lang w:val="pt-BR" w:bidi="pt-PT"/>
            </w:rPr>
            <w:t>5 de maio</w:t>
          </w:r>
        </w:p>
      </w:docPartBody>
    </w:docPart>
    <w:docPart>
      <w:docPartPr>
        <w:name w:val="9D36A82F623842BBB9C99958770CA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4BC75-6234-4AAC-ABF1-ED1F033CEC63}"/>
      </w:docPartPr>
      <w:docPartBody>
        <w:p w:rsidR="002D720B" w:rsidRDefault="001F6D1B" w:rsidP="001F6D1B">
          <w:pPr>
            <w:pStyle w:val="9D36A82F623842BBB9C99958770CA3024"/>
          </w:pPr>
          <w:r w:rsidRPr="007D5245">
            <w:rPr>
              <w:rStyle w:val="nfase"/>
              <w:lang w:val="pt-BR" w:bidi="pt-PT"/>
            </w:rPr>
            <w:t>9h</w:t>
          </w:r>
        </w:p>
      </w:docPartBody>
    </w:docPart>
    <w:docPart>
      <w:docPartPr>
        <w:name w:val="42808818CC404ED8A9222869D373D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BB66A-EABD-45AF-8A96-AAECA276E99A}"/>
      </w:docPartPr>
      <w:docPartBody>
        <w:p w:rsidR="002D720B" w:rsidRDefault="001F6D1B" w:rsidP="001F6D1B">
          <w:pPr>
            <w:pStyle w:val="42808818CC404ED8A9222869D373D0984"/>
          </w:pPr>
          <w:r w:rsidRPr="007D5245">
            <w:rPr>
              <w:lang w:val="pt-BR" w:bidi="pt-PT"/>
            </w:rPr>
            <w:t>Segunda</w:t>
          </w:r>
        </w:p>
      </w:docPartBody>
    </w:docPart>
    <w:docPart>
      <w:docPartPr>
        <w:name w:val="5BD5591102CD4766BA67454AB4A48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BCBD9-3E4E-4970-90D1-8F6EA5B4D080}"/>
      </w:docPartPr>
      <w:docPartBody>
        <w:p w:rsidR="002D720B" w:rsidRDefault="001F6D1B" w:rsidP="001F6D1B">
          <w:pPr>
            <w:pStyle w:val="5BD5591102CD4766BA67454AB4A4800B4"/>
          </w:pPr>
          <w:r w:rsidRPr="007D5245">
            <w:rPr>
              <w:lang w:val="pt-BR" w:bidi="pt-PT"/>
            </w:rPr>
            <w:t>Quarta</w:t>
          </w:r>
        </w:p>
      </w:docPartBody>
    </w:docPart>
    <w:docPart>
      <w:docPartPr>
        <w:name w:val="DEDF6EF540FC47818F8573C422FBA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FF4CA-FED2-4C65-A851-CB5221436E98}"/>
      </w:docPartPr>
      <w:docPartBody>
        <w:p w:rsidR="002D720B" w:rsidRDefault="001F6D1B" w:rsidP="001F6D1B">
          <w:pPr>
            <w:pStyle w:val="DEDF6EF540FC47818F8573C422FBAE0E4"/>
          </w:pPr>
          <w:r w:rsidRPr="007D5245">
            <w:rPr>
              <w:lang w:val="pt-BR" w:bidi="pt-PT"/>
            </w:rPr>
            <w:t>Quinta</w:t>
          </w:r>
        </w:p>
      </w:docPartBody>
    </w:docPart>
    <w:docPart>
      <w:docPartPr>
        <w:name w:val="76B9A96F208F44DDBCD84F1C169FC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D7A7F-A3FD-4F97-A0CB-9C79CE62D1F7}"/>
      </w:docPartPr>
      <w:docPartBody>
        <w:p w:rsidR="002D720B" w:rsidRDefault="001F6D1B" w:rsidP="001F6D1B">
          <w:pPr>
            <w:pStyle w:val="76B9A96F208F44DDBCD84F1C169FC6844"/>
          </w:pPr>
          <w:r w:rsidRPr="007D5245">
            <w:rPr>
              <w:lang w:val="pt-BR" w:bidi="pt-PT"/>
            </w:rPr>
            <w:t>Almoço de Homenagem ao Professor</w:t>
          </w:r>
        </w:p>
      </w:docPartBody>
    </w:docPart>
    <w:docPart>
      <w:docPartPr>
        <w:name w:val="7ED6F532E86F49909C7CB638071A8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3E504-0DDF-4293-9002-5EEA71B69E40}"/>
      </w:docPartPr>
      <w:docPartBody>
        <w:p w:rsidR="002D720B" w:rsidRDefault="001F6D1B" w:rsidP="001F6D1B">
          <w:pPr>
            <w:pStyle w:val="7ED6F532E86F49909C7CB638071A81484"/>
          </w:pPr>
          <w:r w:rsidRPr="007D5245">
            <w:rPr>
              <w:lang w:val="pt-BR" w:bidi="pt-PT"/>
            </w:rPr>
            <w:t>2 de maio</w:t>
          </w:r>
        </w:p>
      </w:docPartBody>
    </w:docPart>
    <w:docPart>
      <w:docPartPr>
        <w:name w:val="ED80725D5CAD4482BAA985D3F1F7D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ED7E1-8FFB-4E9F-B2B2-4006B4581D7B}"/>
      </w:docPartPr>
      <w:docPartBody>
        <w:p w:rsidR="002D720B" w:rsidRDefault="001F6D1B" w:rsidP="001F6D1B">
          <w:pPr>
            <w:pStyle w:val="ED80725D5CAD4482BAA985D3F1F7DC834"/>
          </w:pPr>
          <w:r w:rsidRPr="007D5245">
            <w:rPr>
              <w:rStyle w:val="nfase"/>
              <w:lang w:val="pt-BR" w:bidi="pt-PT"/>
            </w:rPr>
            <w:t>13h</w:t>
          </w:r>
        </w:p>
      </w:docPartBody>
    </w:docPart>
    <w:docPart>
      <w:docPartPr>
        <w:name w:val="70F0F779F7B84D9E91D4AB4F0B0C5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18B91-563E-45F1-A3FD-376CBB92EF09}"/>
      </w:docPartPr>
      <w:docPartBody>
        <w:p w:rsidR="002D720B" w:rsidRDefault="001F6D1B" w:rsidP="001F6D1B">
          <w:pPr>
            <w:pStyle w:val="70F0F779F7B84D9E91D4AB4F0B0C50834"/>
          </w:pPr>
          <w:r w:rsidRPr="007D5245">
            <w:rPr>
              <w:lang w:val="pt-BR" w:bidi="pt-PT"/>
            </w:rPr>
            <w:t>Cerimônia de Premiação</w:t>
          </w:r>
        </w:p>
      </w:docPartBody>
    </w:docPart>
    <w:docPart>
      <w:docPartPr>
        <w:name w:val="E5C9AECF0F244471879199DDCD013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C099D-7D94-4787-B850-F7296FDA4DE3}"/>
      </w:docPartPr>
      <w:docPartBody>
        <w:p w:rsidR="002D720B" w:rsidRDefault="001F6D1B" w:rsidP="001F6D1B">
          <w:pPr>
            <w:pStyle w:val="E5C9AECF0F244471879199DDCD0139334"/>
          </w:pPr>
          <w:r w:rsidRPr="007D5245">
            <w:rPr>
              <w:lang w:val="pt-BR" w:bidi="pt-PT"/>
            </w:rPr>
            <w:t>4 de maio</w:t>
          </w:r>
        </w:p>
      </w:docPartBody>
    </w:docPart>
    <w:docPart>
      <w:docPartPr>
        <w:name w:val="EC53DDCD7A9148A4B26DD101065D7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7374D-AD4C-4FF1-A40F-F80D18DBD661}"/>
      </w:docPartPr>
      <w:docPartBody>
        <w:p w:rsidR="002D720B" w:rsidRDefault="001F6D1B" w:rsidP="001F6D1B">
          <w:pPr>
            <w:pStyle w:val="EC53DDCD7A9148A4B26DD101065D7A074"/>
          </w:pPr>
          <w:r w:rsidRPr="007D5245">
            <w:rPr>
              <w:rStyle w:val="nfase"/>
              <w:lang w:val="pt-BR" w:bidi="pt-PT"/>
            </w:rPr>
            <w:t>18h</w:t>
          </w:r>
        </w:p>
      </w:docPartBody>
    </w:docPart>
    <w:docPart>
      <w:docPartPr>
        <w:name w:val="9F45E6AF62574B07AE5A6C38CF6FB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0D1CA-E7C8-4B4B-8D40-CE2A20877EA7}"/>
      </w:docPartPr>
      <w:docPartBody>
        <w:p w:rsidR="002D720B" w:rsidRDefault="001F6D1B" w:rsidP="001F6D1B">
          <w:pPr>
            <w:pStyle w:val="9F45E6AF62574B07AE5A6C38CF6FB6604"/>
          </w:pPr>
          <w:r w:rsidRPr="007D5245">
            <w:rPr>
              <w:lang w:val="pt-BR" w:bidi="pt-PT"/>
            </w:rPr>
            <w:t>Entrega de Presentes</w:t>
          </w:r>
        </w:p>
      </w:docPartBody>
    </w:docPart>
    <w:docPart>
      <w:docPartPr>
        <w:name w:val="2FCF02B0A6AC4A2C81E60E2C77E34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BB511-0FEE-48CE-AF5F-73714D9C672B}"/>
      </w:docPartPr>
      <w:docPartBody>
        <w:p w:rsidR="002D720B" w:rsidRDefault="001F6D1B" w:rsidP="001F6D1B">
          <w:pPr>
            <w:pStyle w:val="2FCF02B0A6AC4A2C81E60E2C77E3461F4"/>
          </w:pPr>
          <w:r w:rsidRPr="007D5245">
            <w:rPr>
              <w:lang w:val="pt-BR" w:bidi="pt-PT"/>
            </w:rPr>
            <w:t>5 de maio</w:t>
          </w:r>
        </w:p>
      </w:docPartBody>
    </w:docPart>
    <w:docPart>
      <w:docPartPr>
        <w:name w:val="CA66A2C83DC84A46AF660B80E455B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D459D-914D-4542-8744-A90B8CF4DBE9}"/>
      </w:docPartPr>
      <w:docPartBody>
        <w:p w:rsidR="002D720B" w:rsidRDefault="001F6D1B" w:rsidP="001F6D1B">
          <w:pPr>
            <w:pStyle w:val="CA66A2C83DC84A46AF660B80E455B9DC4"/>
          </w:pPr>
          <w:r w:rsidRPr="007D5245">
            <w:rPr>
              <w:rStyle w:val="nfase"/>
              <w:lang w:val="pt-BR" w:bidi="pt-PT"/>
            </w:rPr>
            <w:t>9h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413A"/>
    <w:rsid w:val="00190141"/>
    <w:rsid w:val="001F6D1B"/>
    <w:rsid w:val="002966C8"/>
    <w:rsid w:val="002D720B"/>
    <w:rsid w:val="00350063"/>
    <w:rsid w:val="003B2CDF"/>
    <w:rsid w:val="00473FEA"/>
    <w:rsid w:val="0078263F"/>
    <w:rsid w:val="007E1410"/>
    <w:rsid w:val="0089413A"/>
    <w:rsid w:val="00B44CE8"/>
    <w:rsid w:val="00D305F4"/>
    <w:rsid w:val="00E5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13A"/>
    <w:rPr>
      <w:rFonts w:cs="Times New Roman"/>
      <w:sz w:val="3276"/>
      <w:szCs w:val="327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1F6D1B"/>
    <w:rPr>
      <w:color w:val="808080"/>
    </w:rPr>
  </w:style>
  <w:style w:type="character" w:styleId="nfase">
    <w:name w:val="Emphasis"/>
    <w:basedOn w:val="Fontepargpadro"/>
    <w:uiPriority w:val="13"/>
    <w:qFormat/>
    <w:rsid w:val="001F6D1B"/>
    <w:rPr>
      <w:b w:val="0"/>
      <w:i/>
      <w:iCs/>
    </w:rPr>
  </w:style>
  <w:style w:type="character" w:styleId="nfaseSutil">
    <w:name w:val="Subtle Emphasis"/>
    <w:basedOn w:val="Fontepargpadro"/>
    <w:uiPriority w:val="14"/>
    <w:qFormat/>
    <w:rsid w:val="001F6D1B"/>
    <w:rPr>
      <w:i w:val="0"/>
      <w:iCs/>
      <w:color w:val="4472C4" w:themeColor="accent1"/>
      <w:vertAlign w:val="superscript"/>
    </w:rPr>
  </w:style>
  <w:style w:type="paragraph" w:customStyle="1" w:styleId="B6EBF1A85BE44CDA981AAFDDFE46A12B">
    <w:name w:val="B6EBF1A85BE44CDA981AAFDDFE46A12B"/>
    <w:rsid w:val="00473FEA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1">
    <w:name w:val="FCEA349804514264B3435467588C53111"/>
    <w:rsid w:val="00473FEA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1">
    <w:name w:val="FF53C99AAEFE413FA489FE738683D3031"/>
    <w:rsid w:val="00473FEA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1">
    <w:name w:val="CF8278001B5647B9A67DEB15983FEDC91"/>
    <w:rsid w:val="00473FEA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4">
    <w:name w:val="00F9B7EA7C964BBA96822EBE21D5AEAD4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4">
    <w:name w:val="0BE261624D4D491E8FAAA2683EF601804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1">
    <w:name w:val="26C12815F05048CAB330941FC343862B1"/>
    <w:rsid w:val="00473FEA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4">
    <w:name w:val="1E6D62C8843A4207824FAD74AD38C9214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4">
    <w:name w:val="67A4368ABC0B4C93B09BB892E56AB97F4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1">
    <w:name w:val="268B9F36F55F48EA8FA745728F7C5D5F1"/>
    <w:rsid w:val="00473FEA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4">
    <w:name w:val="54DBC2F6741D44EDACDE2CEC228A03154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4">
    <w:name w:val="D049B1834CE14E86A32A6E60F86CA0E44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1">
    <w:name w:val="390BF559F2014254AADC4D5D32FC914C1"/>
    <w:rsid w:val="00473FEA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1">
    <w:name w:val="FAD144E9EEA847589E936FF4F054B0BE1"/>
    <w:rsid w:val="00473FEA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1">
    <w:name w:val="B5A605C44085495995913F5196BC59E51"/>
    <w:rsid w:val="00473FEA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1">
    <w:name w:val="844A7D81111E43D48C8899EBFE7FC2A61"/>
    <w:rsid w:val="00473FEA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3">
    <w:name w:val="A5CEE6AE23864891BBB288361AFE9AA93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3">
    <w:name w:val="B268AC5248F2449D829FEE7DD61078273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1">
    <w:name w:val="E5B5F50D6960449B9F006CB40B260BEE1"/>
    <w:rsid w:val="00473FEA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3">
    <w:name w:val="F4F354CB1C93491EADAEF216995347A83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3">
    <w:name w:val="1FA347BC805E48C786B1C69AA6FD4B4D3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1">
    <w:name w:val="E9DD848A7D89473CA97BB511D5DA7F9C1"/>
    <w:rsid w:val="00473FEA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3">
    <w:name w:val="BABEA9F51A5540028AA5A39D5CE66E683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3">
    <w:name w:val="9D36A82F623842BBB9C99958770CA3023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1">
    <w:name w:val="42808818CC404ED8A9222869D373D0981"/>
    <w:rsid w:val="00473FEA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1">
    <w:name w:val="5BD5591102CD4766BA67454AB4A4800B1"/>
    <w:rsid w:val="00473FEA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1">
    <w:name w:val="DEDF6EF540FC47818F8573C422FBAE0E1"/>
    <w:rsid w:val="00473FEA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1">
    <w:name w:val="76B9A96F208F44DDBCD84F1C169FC6841"/>
    <w:rsid w:val="00473FEA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3">
    <w:name w:val="7ED6F532E86F49909C7CB638071A81483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3">
    <w:name w:val="ED80725D5CAD4482BAA985D3F1F7DC833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1">
    <w:name w:val="70F0F779F7B84D9E91D4AB4F0B0C50831"/>
    <w:rsid w:val="00473FEA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3">
    <w:name w:val="E5C9AECF0F244471879199DDCD0139333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3">
    <w:name w:val="EC53DDCD7A9148A4B26DD101065D7A073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1">
    <w:name w:val="9F45E6AF62574B07AE5A6C38CF6FB6601"/>
    <w:rsid w:val="00473FEA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3">
    <w:name w:val="2FCF02B0A6AC4A2C81E60E2C77E3461F3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3">
    <w:name w:val="CA66A2C83DC84A46AF660B80E455B9DC3"/>
    <w:rsid w:val="00473FEA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">
    <w:name w:val="356BC7418F554BC39D15CF374E22913B"/>
    <w:rsid w:val="00473FEA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B6EBF1A85BE44CDA981AAFDDFE46A12B1">
    <w:name w:val="B6EBF1A85BE44CDA981AAFDDFE46A12B1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">
    <w:name w:val="FCEA349804514264B3435467588C5311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">
    <w:name w:val="FF53C99AAEFE413FA489FE738683D303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">
    <w:name w:val="CF8278001B5647B9A67DEB15983FEDC9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">
    <w:name w:val="00F9B7EA7C964BBA96822EBE21D5AEAD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">
    <w:name w:val="0BE261624D4D491E8FAAA2683EF60180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">
    <w:name w:val="26C12815F05048CAB330941FC343862B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">
    <w:name w:val="1E6D62C8843A4207824FAD74AD38C92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">
    <w:name w:val="67A4368ABC0B4C93B09BB892E56AB97F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">
    <w:name w:val="268B9F36F55F48EA8FA745728F7C5D5F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">
    <w:name w:val="54DBC2F6741D44EDACDE2CEC228A0315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">
    <w:name w:val="D049B1834CE14E86A32A6E60F86CA0E4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">
    <w:name w:val="390BF559F2014254AADC4D5D32FC914C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">
    <w:name w:val="FAD144E9EEA847589E936FF4F054B0BE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">
    <w:name w:val="B5A605C44085495995913F5196BC59E5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">
    <w:name w:val="844A7D81111E43D48C8899EBFE7FC2A6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">
    <w:name w:val="A5CEE6AE23864891BBB288361AFE9AA9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">
    <w:name w:val="B268AC5248F2449D829FEE7DD6107827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">
    <w:name w:val="E5B5F50D6960449B9F006CB40B260BEE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">
    <w:name w:val="F4F354CB1C93491EADAEF216995347A8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">
    <w:name w:val="1FA347BC805E48C786B1C69AA6FD4B4D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">
    <w:name w:val="E9DD848A7D89473CA97BB511D5DA7F9C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">
    <w:name w:val="BABEA9F51A5540028AA5A39D5CE66E68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">
    <w:name w:val="9D36A82F623842BBB9C99958770CA30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">
    <w:name w:val="42808818CC404ED8A9222869D373D098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">
    <w:name w:val="5BD5591102CD4766BA67454AB4A4800B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">
    <w:name w:val="DEDF6EF540FC47818F8573C422FBAE0E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">
    <w:name w:val="76B9A96F208F44DDBCD84F1C169FC684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">
    <w:name w:val="7ED6F532E86F49909C7CB638071A8148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">
    <w:name w:val="ED80725D5CAD4482BAA985D3F1F7DC83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">
    <w:name w:val="70F0F779F7B84D9E91D4AB4F0B0C5083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">
    <w:name w:val="E5C9AECF0F244471879199DDCD013933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">
    <w:name w:val="EC53DDCD7A9148A4B26DD101065D7A07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">
    <w:name w:val="9F45E6AF62574B07AE5A6C38CF6FB660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">
    <w:name w:val="2FCF02B0A6AC4A2C81E60E2C77E3461F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">
    <w:name w:val="CA66A2C83DC84A46AF660B80E455B9DC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1">
    <w:name w:val="356BC7418F554BC39D15CF374E22913B1"/>
    <w:rsid w:val="001F6D1B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E7C5F432BBA840FA90676151607A4173">
    <w:name w:val="E7C5F432BBA840FA90676151607A4173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E0DD40E15504791A54240C2EE8EA6C0">
    <w:name w:val="8E0DD40E15504791A54240C2EE8EA6C0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B31F571664F4FC5B5B6D6DEE1157E7A">
    <w:name w:val="1B31F571664F4FC5B5B6D6DEE1157E7A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A166911DCE784B09B509C6D45B4433F4">
    <w:name w:val="A166911DCE784B09B509C6D45B4433F4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8EA2E1122244837A72E3BC7E076B008">
    <w:name w:val="98EA2E1122244837A72E3BC7E076B008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898F7712AB5F404EA24A2CC7599DFB6E">
    <w:name w:val="898F7712AB5F404EA24A2CC7599DFB6E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08E8F109CFB142278EA6D3867E957BCE">
    <w:name w:val="08E8F109CFB142278EA6D3867E957BCE"/>
    <w:rsid w:val="001F6D1B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9D0560F2BB754F6AAF64456EAF67665E">
    <w:name w:val="9D0560F2BB754F6AAF64456EAF67665E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A227296BBE594085B5E8AA352977B061">
    <w:name w:val="A227296BBE594085B5E8AA352977B061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16A5A4E48834E35BBFF10736E0E8679">
    <w:name w:val="216A5A4E48834E35BBFF10736E0E8679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A5AA0572D674E979CF5848E493EA68C">
    <w:name w:val="8A5AA0572D674E979CF5848E493EA68C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1781E2074C44C1E9E212C0019E35703">
    <w:name w:val="61781E2074C44C1E9E212C0019E35703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5A6A452075C4E91A0A304AA241DE941">
    <w:name w:val="E5A6A452075C4E91A0A304AA241DE941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BF43E4BF4DF8448E91D0E947DF0F01C6">
    <w:name w:val="BF43E4BF4DF8448E91D0E947DF0F01C6"/>
    <w:rsid w:val="001F6D1B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CDE3A55C55584D459F2C9418071DCC5E">
    <w:name w:val="CDE3A55C55584D459F2C9418071DCC5E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6C9C574B2B84608989855EB8EDBA9DA">
    <w:name w:val="56C9C574B2B84608989855EB8EDBA9DA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62178B31B5740DB93EF16B676E7ED5D">
    <w:name w:val="E62178B31B5740DB93EF16B676E7ED5D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89742C6D3084243BB4F579CEDDC3626">
    <w:name w:val="989742C6D3084243BB4F579CEDDC3626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9D404B7D7F84F798A5B27A221D5A350">
    <w:name w:val="69D404B7D7F84F798A5B27A221D5A350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86C4A2FCE3AD4C5E82E08E7DE3315B3A">
    <w:name w:val="86C4A2FCE3AD4C5E82E08E7DE3315B3A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B6EBF1A85BE44CDA981AAFDDFE46A12B2">
    <w:name w:val="B6EBF1A85BE44CDA981AAFDDFE46A12B2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2">
    <w:name w:val="FCEA349804514264B3435467588C53112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2">
    <w:name w:val="FF53C99AAEFE413FA489FE738683D3032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2">
    <w:name w:val="CF8278001B5647B9A67DEB15983FEDC92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1">
    <w:name w:val="00F9B7EA7C964BBA96822EBE21D5AEAD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1">
    <w:name w:val="0BE261624D4D491E8FAAA2683EF60180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2">
    <w:name w:val="26C12815F05048CAB330941FC343862B2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1">
    <w:name w:val="1E6D62C8843A4207824FAD74AD38C921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1">
    <w:name w:val="67A4368ABC0B4C93B09BB892E56AB97F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2">
    <w:name w:val="268B9F36F55F48EA8FA745728F7C5D5F2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1">
    <w:name w:val="54DBC2F6741D44EDACDE2CEC228A0315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1">
    <w:name w:val="D049B1834CE14E86A32A6E60F86CA0E4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2">
    <w:name w:val="390BF559F2014254AADC4D5D32FC914C2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2">
    <w:name w:val="FAD144E9EEA847589E936FF4F054B0BE2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2">
    <w:name w:val="B5A605C44085495995913F5196BC59E52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2">
    <w:name w:val="844A7D81111E43D48C8899EBFE7FC2A62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1">
    <w:name w:val="A5CEE6AE23864891BBB288361AFE9AA9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1">
    <w:name w:val="B268AC5248F2449D829FEE7DD6107827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2">
    <w:name w:val="E5B5F50D6960449B9F006CB40B260BEE2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1">
    <w:name w:val="F4F354CB1C93491EADAEF216995347A8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1">
    <w:name w:val="1FA347BC805E48C786B1C69AA6FD4B4D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2">
    <w:name w:val="E9DD848A7D89473CA97BB511D5DA7F9C2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1">
    <w:name w:val="BABEA9F51A5540028AA5A39D5CE66E68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1">
    <w:name w:val="9D36A82F623842BBB9C99958770CA302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2">
    <w:name w:val="42808818CC404ED8A9222869D373D0982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2">
    <w:name w:val="5BD5591102CD4766BA67454AB4A4800B2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2">
    <w:name w:val="DEDF6EF540FC47818F8573C422FBAE0E2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2">
    <w:name w:val="76B9A96F208F44DDBCD84F1C169FC6842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1">
    <w:name w:val="7ED6F532E86F49909C7CB638071A8148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1">
    <w:name w:val="ED80725D5CAD4482BAA985D3F1F7DC83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2">
    <w:name w:val="70F0F779F7B84D9E91D4AB4F0B0C50832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1">
    <w:name w:val="E5C9AECF0F244471879199DDCD013933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1">
    <w:name w:val="EC53DDCD7A9148A4B26DD101065D7A07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2">
    <w:name w:val="9F45E6AF62574B07AE5A6C38CF6FB6602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1">
    <w:name w:val="2FCF02B0A6AC4A2C81E60E2C77E3461F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1">
    <w:name w:val="CA66A2C83DC84A46AF660B80E455B9DC1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2">
    <w:name w:val="356BC7418F554BC39D15CF374E22913B2"/>
    <w:rsid w:val="001F6D1B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E7C5F432BBA840FA90676151607A41731">
    <w:name w:val="E7C5F432BBA840FA90676151607A41731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E0DD40E15504791A54240C2EE8EA6C01">
    <w:name w:val="8E0DD40E15504791A54240C2EE8EA6C01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B31F571664F4FC5B5B6D6DEE1157E7A1">
    <w:name w:val="1B31F571664F4FC5B5B6D6DEE1157E7A1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A166911DCE784B09B509C6D45B4433F41">
    <w:name w:val="A166911DCE784B09B509C6D45B4433F41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8EA2E1122244837A72E3BC7E076B0081">
    <w:name w:val="98EA2E1122244837A72E3BC7E076B0081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898F7712AB5F404EA24A2CC7599DFB6E1">
    <w:name w:val="898F7712AB5F404EA24A2CC7599DFB6E1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08E8F109CFB142278EA6D3867E957BCE1">
    <w:name w:val="08E8F109CFB142278EA6D3867E957BCE1"/>
    <w:rsid w:val="001F6D1B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9D0560F2BB754F6AAF64456EAF67665E1">
    <w:name w:val="9D0560F2BB754F6AAF64456EAF67665E1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A227296BBE594085B5E8AA352977B0611">
    <w:name w:val="A227296BBE594085B5E8AA352977B0611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16A5A4E48834E35BBFF10736E0E86791">
    <w:name w:val="216A5A4E48834E35BBFF10736E0E86791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A5AA0572D674E979CF5848E493EA68C1">
    <w:name w:val="8A5AA0572D674E979CF5848E493EA68C1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1781E2074C44C1E9E212C0019E357031">
    <w:name w:val="61781E2074C44C1E9E212C0019E357031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5A6A452075C4E91A0A304AA241DE9411">
    <w:name w:val="E5A6A452075C4E91A0A304AA241DE9411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BF43E4BF4DF8448E91D0E947DF0F01C61">
    <w:name w:val="BF43E4BF4DF8448E91D0E947DF0F01C61"/>
    <w:rsid w:val="001F6D1B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CDE3A55C55584D459F2C9418071DCC5E1">
    <w:name w:val="CDE3A55C55584D459F2C9418071DCC5E1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6C9C574B2B84608989855EB8EDBA9DA1">
    <w:name w:val="56C9C574B2B84608989855EB8EDBA9DA1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62178B31B5740DB93EF16B676E7ED5D1">
    <w:name w:val="E62178B31B5740DB93EF16B676E7ED5D1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89742C6D3084243BB4F579CEDDC36261">
    <w:name w:val="989742C6D3084243BB4F579CEDDC36261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9D404B7D7F84F798A5B27A221D5A3501">
    <w:name w:val="69D404B7D7F84F798A5B27A221D5A3501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86C4A2FCE3AD4C5E82E08E7DE3315B3A1">
    <w:name w:val="86C4A2FCE3AD4C5E82E08E7DE3315B3A1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B6EBF1A85BE44CDA981AAFDDFE46A12B3">
    <w:name w:val="B6EBF1A85BE44CDA981AAFDDFE46A12B3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3">
    <w:name w:val="FCEA349804514264B3435467588C53113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3">
    <w:name w:val="FF53C99AAEFE413FA489FE738683D3033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3">
    <w:name w:val="CF8278001B5647B9A67DEB15983FEDC93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2">
    <w:name w:val="00F9B7EA7C964BBA96822EBE21D5AEAD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2">
    <w:name w:val="0BE261624D4D491E8FAAA2683EF60180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3">
    <w:name w:val="26C12815F05048CAB330941FC343862B3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2">
    <w:name w:val="1E6D62C8843A4207824FAD74AD38C921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2">
    <w:name w:val="67A4368ABC0B4C93B09BB892E56AB97F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3">
    <w:name w:val="268B9F36F55F48EA8FA745728F7C5D5F3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2">
    <w:name w:val="54DBC2F6741D44EDACDE2CEC228A0315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2">
    <w:name w:val="D049B1834CE14E86A32A6E60F86CA0E4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3">
    <w:name w:val="390BF559F2014254AADC4D5D32FC914C3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3">
    <w:name w:val="FAD144E9EEA847589E936FF4F054B0BE3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3">
    <w:name w:val="B5A605C44085495995913F5196BC59E53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3">
    <w:name w:val="844A7D81111E43D48C8899EBFE7FC2A63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2">
    <w:name w:val="A5CEE6AE23864891BBB288361AFE9AA9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2">
    <w:name w:val="B268AC5248F2449D829FEE7DD6107827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3">
    <w:name w:val="E5B5F50D6960449B9F006CB40B260BEE3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2">
    <w:name w:val="F4F354CB1C93491EADAEF216995347A8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2">
    <w:name w:val="1FA347BC805E48C786B1C69AA6FD4B4D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3">
    <w:name w:val="E9DD848A7D89473CA97BB511D5DA7F9C3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2">
    <w:name w:val="BABEA9F51A5540028AA5A39D5CE66E68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2">
    <w:name w:val="9D36A82F623842BBB9C99958770CA302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3">
    <w:name w:val="42808818CC404ED8A9222869D373D0983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3">
    <w:name w:val="5BD5591102CD4766BA67454AB4A4800B3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3">
    <w:name w:val="DEDF6EF540FC47818F8573C422FBAE0E3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3">
    <w:name w:val="76B9A96F208F44DDBCD84F1C169FC6843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2">
    <w:name w:val="7ED6F532E86F49909C7CB638071A8148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2">
    <w:name w:val="ED80725D5CAD4482BAA985D3F1F7DC83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3">
    <w:name w:val="70F0F779F7B84D9E91D4AB4F0B0C50833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2">
    <w:name w:val="E5C9AECF0F244471879199DDCD013933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2">
    <w:name w:val="EC53DDCD7A9148A4B26DD101065D7A07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3">
    <w:name w:val="9F45E6AF62574B07AE5A6C38CF6FB6603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2">
    <w:name w:val="2FCF02B0A6AC4A2C81E60E2C77E3461F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2">
    <w:name w:val="CA66A2C83DC84A46AF660B80E455B9DC2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3">
    <w:name w:val="356BC7418F554BC39D15CF374E22913B3"/>
    <w:rsid w:val="001F6D1B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E7C5F432BBA840FA90676151607A41732">
    <w:name w:val="E7C5F432BBA840FA90676151607A41732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E0DD40E15504791A54240C2EE8EA6C02">
    <w:name w:val="8E0DD40E15504791A54240C2EE8EA6C02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B31F571664F4FC5B5B6D6DEE1157E7A2">
    <w:name w:val="1B31F571664F4FC5B5B6D6DEE1157E7A2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A166911DCE784B09B509C6D45B4433F42">
    <w:name w:val="A166911DCE784B09B509C6D45B4433F42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8EA2E1122244837A72E3BC7E076B0082">
    <w:name w:val="98EA2E1122244837A72E3BC7E076B0082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898F7712AB5F404EA24A2CC7599DFB6E2">
    <w:name w:val="898F7712AB5F404EA24A2CC7599DFB6E2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08E8F109CFB142278EA6D3867E957BCE2">
    <w:name w:val="08E8F109CFB142278EA6D3867E957BCE2"/>
    <w:rsid w:val="001F6D1B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9D0560F2BB754F6AAF64456EAF67665E2">
    <w:name w:val="9D0560F2BB754F6AAF64456EAF67665E2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A227296BBE594085B5E8AA352977B0612">
    <w:name w:val="A227296BBE594085B5E8AA352977B0612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16A5A4E48834E35BBFF10736E0E86792">
    <w:name w:val="216A5A4E48834E35BBFF10736E0E86792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A5AA0572D674E979CF5848E493EA68C2">
    <w:name w:val="8A5AA0572D674E979CF5848E493EA68C2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1781E2074C44C1E9E212C0019E357032">
    <w:name w:val="61781E2074C44C1E9E212C0019E357032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5A6A452075C4E91A0A304AA241DE9412">
    <w:name w:val="E5A6A452075C4E91A0A304AA241DE9412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BF43E4BF4DF8448E91D0E947DF0F01C62">
    <w:name w:val="BF43E4BF4DF8448E91D0E947DF0F01C62"/>
    <w:rsid w:val="001F6D1B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CDE3A55C55584D459F2C9418071DCC5E2">
    <w:name w:val="CDE3A55C55584D459F2C9418071DCC5E2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6C9C574B2B84608989855EB8EDBA9DA2">
    <w:name w:val="56C9C574B2B84608989855EB8EDBA9DA2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62178B31B5740DB93EF16B676E7ED5D2">
    <w:name w:val="E62178B31B5740DB93EF16B676E7ED5D2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89742C6D3084243BB4F579CEDDC36262">
    <w:name w:val="989742C6D3084243BB4F579CEDDC36262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9D404B7D7F84F798A5B27A221D5A3502">
    <w:name w:val="69D404B7D7F84F798A5B27A221D5A3502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86C4A2FCE3AD4C5E82E08E7DE3315B3A2">
    <w:name w:val="86C4A2FCE3AD4C5E82E08E7DE3315B3A2"/>
    <w:rsid w:val="001F6D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B6EBF1A85BE44CDA981AAFDDFE46A12B4">
    <w:name w:val="B6EBF1A85BE44CDA981AAFDDFE46A12B4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4">
    <w:name w:val="FCEA349804514264B3435467588C53114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4">
    <w:name w:val="FF53C99AAEFE413FA489FE738683D3034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4">
    <w:name w:val="CF8278001B5647B9A67DEB15983FEDC94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3">
    <w:name w:val="00F9B7EA7C964BBA96822EBE21D5AEAD3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3">
    <w:name w:val="0BE261624D4D491E8FAAA2683EF601803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4">
    <w:name w:val="26C12815F05048CAB330941FC343862B4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3">
    <w:name w:val="1E6D62C8843A4207824FAD74AD38C9213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3">
    <w:name w:val="67A4368ABC0B4C93B09BB892E56AB97F3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4">
    <w:name w:val="268B9F36F55F48EA8FA745728F7C5D5F4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3">
    <w:name w:val="54DBC2F6741D44EDACDE2CEC228A03153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3">
    <w:name w:val="D049B1834CE14E86A32A6E60F86CA0E43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4">
    <w:name w:val="390BF559F2014254AADC4D5D32FC914C4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4">
    <w:name w:val="FAD144E9EEA847589E936FF4F054B0BE4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4">
    <w:name w:val="B5A605C44085495995913F5196BC59E54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4">
    <w:name w:val="844A7D81111E43D48C8899EBFE7FC2A64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4">
    <w:name w:val="A5CEE6AE23864891BBB288361AFE9AA94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4">
    <w:name w:val="B268AC5248F2449D829FEE7DD61078274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4">
    <w:name w:val="E5B5F50D6960449B9F006CB40B260BEE4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4">
    <w:name w:val="F4F354CB1C93491EADAEF216995347A84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4">
    <w:name w:val="1FA347BC805E48C786B1C69AA6FD4B4D4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4">
    <w:name w:val="E9DD848A7D89473CA97BB511D5DA7F9C4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4">
    <w:name w:val="BABEA9F51A5540028AA5A39D5CE66E684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4">
    <w:name w:val="9D36A82F623842BBB9C99958770CA3024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4">
    <w:name w:val="42808818CC404ED8A9222869D373D0984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4">
    <w:name w:val="5BD5591102CD4766BA67454AB4A4800B4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4">
    <w:name w:val="DEDF6EF540FC47818F8573C422FBAE0E4"/>
    <w:rsid w:val="001F6D1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4">
    <w:name w:val="76B9A96F208F44DDBCD84F1C169FC6844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4">
    <w:name w:val="7ED6F532E86F49909C7CB638071A81484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4">
    <w:name w:val="ED80725D5CAD4482BAA985D3F1F7DC834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4">
    <w:name w:val="70F0F779F7B84D9E91D4AB4F0B0C50834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4">
    <w:name w:val="E5C9AECF0F244471879199DDCD0139334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4">
    <w:name w:val="EC53DDCD7A9148A4B26DD101065D7A074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4">
    <w:name w:val="9F45E6AF62574B07AE5A6C38CF6FB6604"/>
    <w:rsid w:val="001F6D1B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4">
    <w:name w:val="2FCF02B0A6AC4A2C81E60E2C77E3461F4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4">
    <w:name w:val="CA66A2C83DC84A46AF660B80E455B9DC4"/>
    <w:rsid w:val="001F6D1B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4">
    <w:name w:val="356BC7418F554BC39D15CF374E22913B4"/>
    <w:rsid w:val="001F6D1B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E7C5F432BBA840FA90676151607A41733">
    <w:name w:val="E7C5F432BBA840FA90676151607A41733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E0DD40E15504791A54240C2EE8EA6C03">
    <w:name w:val="8E0DD40E15504791A54240C2EE8EA6C03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B31F571664F4FC5B5B6D6DEE1157E7A3">
    <w:name w:val="1B31F571664F4FC5B5B6D6DEE1157E7A3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A166911DCE784B09B509C6D45B4433F43">
    <w:name w:val="A166911DCE784B09B509C6D45B4433F43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8EA2E1122244837A72E3BC7E076B0083">
    <w:name w:val="98EA2E1122244837A72E3BC7E076B0083"/>
    <w:rsid w:val="001F6D1B"/>
    <w:pPr>
      <w:keepNext/>
      <w:keepLines/>
      <w:spacing w:after="0" w:line="240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0"/>
      <w:szCs w:val="32"/>
    </w:rPr>
  </w:style>
  <w:style w:type="paragraph" w:customStyle="1" w:styleId="898F7712AB5F404EA24A2CC7599DFB6E3">
    <w:name w:val="898F7712AB5F404EA24A2CC7599DFB6E3"/>
    <w:rsid w:val="001F6D1B"/>
    <w:pPr>
      <w:keepNext/>
      <w:keepLines/>
      <w:spacing w:after="0" w:line="240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0"/>
      <w:szCs w:val="32"/>
    </w:rPr>
  </w:style>
  <w:style w:type="paragraph" w:customStyle="1" w:styleId="08E8F109CFB142278EA6D3867E957BCE3">
    <w:name w:val="08E8F109CFB142278EA6D3867E957BCE3"/>
    <w:rsid w:val="001F6D1B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9D0560F2BB754F6AAF64456EAF67665E3">
    <w:name w:val="9D0560F2BB754F6AAF64456EAF67665E3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A227296BBE594085B5E8AA352977B0613">
    <w:name w:val="A227296BBE594085B5E8AA352977B0613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16A5A4E48834E35BBFF10736E0E86793">
    <w:name w:val="216A5A4E48834E35BBFF10736E0E86793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A5AA0572D674E979CF5848E493EA68C3">
    <w:name w:val="8A5AA0572D674E979CF5848E493EA68C3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1781E2074C44C1E9E212C0019E357033">
    <w:name w:val="61781E2074C44C1E9E212C0019E357033"/>
    <w:rsid w:val="001F6D1B"/>
    <w:pPr>
      <w:keepNext/>
      <w:keepLines/>
      <w:spacing w:after="0" w:line="240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0"/>
      <w:szCs w:val="32"/>
    </w:rPr>
  </w:style>
  <w:style w:type="paragraph" w:customStyle="1" w:styleId="E5A6A452075C4E91A0A304AA241DE9413">
    <w:name w:val="E5A6A452075C4E91A0A304AA241DE9413"/>
    <w:rsid w:val="001F6D1B"/>
    <w:pPr>
      <w:keepNext/>
      <w:keepLines/>
      <w:spacing w:after="0" w:line="240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0"/>
      <w:szCs w:val="32"/>
    </w:rPr>
  </w:style>
  <w:style w:type="paragraph" w:customStyle="1" w:styleId="BF43E4BF4DF8448E91D0E947DF0F01C63">
    <w:name w:val="BF43E4BF4DF8448E91D0E947DF0F01C63"/>
    <w:rsid w:val="001F6D1B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CDE3A55C55584D459F2C9418071DCC5E3">
    <w:name w:val="CDE3A55C55584D459F2C9418071DCC5E3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6C9C574B2B84608989855EB8EDBA9DA3">
    <w:name w:val="56C9C574B2B84608989855EB8EDBA9DA3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62178B31B5740DB93EF16B676E7ED5D3">
    <w:name w:val="E62178B31B5740DB93EF16B676E7ED5D3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89742C6D3084243BB4F579CEDDC36263">
    <w:name w:val="989742C6D3084243BB4F579CEDDC36263"/>
    <w:rsid w:val="001F6D1B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9D404B7D7F84F798A5B27A221D5A3503">
    <w:name w:val="69D404B7D7F84F798A5B27A221D5A3503"/>
    <w:rsid w:val="001F6D1B"/>
    <w:pPr>
      <w:keepNext/>
      <w:keepLines/>
      <w:spacing w:after="0" w:line="240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0"/>
      <w:szCs w:val="32"/>
    </w:rPr>
  </w:style>
  <w:style w:type="paragraph" w:customStyle="1" w:styleId="86C4A2FCE3AD4C5E82E08E7DE3315B3A3">
    <w:name w:val="86C4A2FCE3AD4C5E82E08E7DE3315B3A3"/>
    <w:rsid w:val="001F6D1B"/>
    <w:pPr>
      <w:keepNext/>
      <w:keepLines/>
      <w:spacing w:after="0" w:line="240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0"/>
      <w:szCs w:val="3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TeacherAppreciation">
  <a:themeElements>
    <a:clrScheme name="Teacher Appreciatio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5A635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Teacher Appreciation">
      <a:majorFont>
        <a:latin typeface="Engravers MT"/>
        <a:ea typeface=""/>
        <a:cs typeface=""/>
      </a:majorFont>
      <a:minorFont>
        <a:latin typeface="Constantia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acherAppreciation" id="{B1FF3DB2-8FE4-4EE3-858E-9812460569EB}" vid="{BEDAA844-7A77-4095-BF50-EDDE102A0DF2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3.xml><?xml version="1.0" encoding="utf-8"?>
<ds:datastoreItem xmlns:ds="http://schemas.openxmlformats.org/officeDocument/2006/customXml" ds:itemID="{EAA5D9D0-DB22-4D05-9F07-7F9B4074B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585C471-DE40-4939-A4A8-C87523396423}">
  <ds:schemaRefs>
    <ds:schemaRef ds:uri="http://schemas.microsoft.com/sharepoint/v3/contenttype/forms"/>
  </ds:schemaRefs>
</ds:datastoreItem>
</file>

<file path=customXml/itemProps31.xml><?xml version="1.0" encoding="utf-8"?>
<ds:datastoreItem xmlns:ds="http://schemas.openxmlformats.org/officeDocument/2006/customXml" ds:itemID="{8499DA09-7D10-4B97-BAEE-33A5372521D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45134783</ap:Template>
  <ap:TotalTime>0</ap:TotalTime>
  <ap:Pages>3</ap:Pages>
  <ap:Words>83</ap:Words>
  <ap:Characters>450</ap:Characters>
  <ap:DocSecurity>0</ap:DocSecurity>
  <ap:Lines>3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532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1-03-29T16:36:00Z</dcterms:created>
  <dcterms:modified xsi:type="dcterms:W3CDTF">2021-04-12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